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8AFF959"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E64813">
        <w:rPr>
          <w:rFonts w:eastAsia="Times New Roman" w:cstheme="minorHAnsi"/>
          <w:b/>
        </w:rPr>
        <w:t>68431</w:t>
      </w:r>
    </w:p>
    <w:p w14:paraId="2F6924E5" w14:textId="25B6BEDC"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E64813">
        <w:rPr>
          <w:rFonts w:eastAsia="Times New Roman" w:cstheme="minorHAnsi"/>
          <w:b/>
        </w:rPr>
        <w:t>Poornima G</w:t>
      </w:r>
    </w:p>
    <w:p w14:paraId="6FB9233B" w14:textId="59642D02"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9A4941" w:rsidRPr="009B776D">
          <w:rPr>
            <w:rStyle w:val="Hyperlink"/>
            <w:rFonts w:eastAsia="Times New Roman" w:cstheme="minorHAnsi"/>
            <w:b/>
          </w:rPr>
          <w:t>https://review.jove.com/account/file-uploader?src=20871503</w:t>
        </w:r>
      </w:hyperlink>
      <w:r w:rsidR="009A4941">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59CC0EB4"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E64813" w:rsidRPr="00E64813">
        <w:rPr>
          <w:rStyle w:val="ArticleTitle"/>
          <w:rFonts w:cstheme="minorHAnsi"/>
        </w:rPr>
        <w:t xml:space="preserve">Seizure Activity Induced by Electroshock in </w:t>
      </w:r>
      <w:r w:rsidR="00E64813" w:rsidRPr="00E64813">
        <w:rPr>
          <w:rStyle w:val="ArticleTitle"/>
          <w:rFonts w:cstheme="minorHAnsi"/>
          <w:i/>
          <w:iCs/>
        </w:rPr>
        <w:t>Drosophila</w:t>
      </w:r>
      <w:r w:rsidR="00E64813" w:rsidRPr="00E64813">
        <w:rPr>
          <w:rStyle w:val="ArticleTitle"/>
          <w:rFonts w:cstheme="minorHAnsi"/>
        </w:rPr>
        <w:t xml:space="preserve"> Larvae</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C2333A9" w14:textId="14C8D6CD" w:rsidR="00E64813" w:rsidRPr="00E64813" w:rsidRDefault="00E64813" w:rsidP="00E64813">
      <w:pPr>
        <w:outlineLvl w:val="0"/>
        <w:rPr>
          <w:rFonts w:eastAsia="Times New Roman" w:cstheme="minorHAnsi"/>
          <w:b/>
          <w:sz w:val="28"/>
          <w:szCs w:val="28"/>
          <w:lang w:val="en-GB"/>
        </w:rPr>
      </w:pPr>
      <w:r w:rsidRPr="00E64813">
        <w:rPr>
          <w:rFonts w:eastAsia="Times New Roman" w:cstheme="minorHAnsi"/>
          <w:b/>
          <w:sz w:val="28"/>
          <w:szCs w:val="28"/>
          <w:lang w:val="en-GB"/>
        </w:rPr>
        <w:t>Mariam Huertas Radi, Jack Corke, Richard A. Baines</w:t>
      </w:r>
    </w:p>
    <w:p w14:paraId="0D81A4A7" w14:textId="77777777" w:rsidR="00E64813" w:rsidRPr="00E64813" w:rsidRDefault="00E64813" w:rsidP="00E64813">
      <w:pPr>
        <w:outlineLvl w:val="0"/>
        <w:rPr>
          <w:rFonts w:eastAsia="Times New Roman" w:cstheme="minorHAnsi"/>
          <w:b/>
          <w:sz w:val="28"/>
          <w:szCs w:val="28"/>
          <w:lang w:val="en-GB"/>
        </w:rPr>
      </w:pPr>
    </w:p>
    <w:p w14:paraId="3E4952BA" w14:textId="77E532B6" w:rsidR="00E64813" w:rsidRPr="00E64813" w:rsidRDefault="00E64813" w:rsidP="00E64813">
      <w:pPr>
        <w:outlineLvl w:val="0"/>
        <w:rPr>
          <w:rFonts w:eastAsia="Times New Roman" w:cstheme="minorHAnsi"/>
          <w:bCs/>
          <w:sz w:val="28"/>
          <w:szCs w:val="28"/>
          <w:lang w:val="en-GB"/>
        </w:rPr>
      </w:pPr>
      <w:r w:rsidRPr="00E64813">
        <w:rPr>
          <w:rFonts w:eastAsia="Times New Roman" w:cstheme="minorHAnsi"/>
          <w:bCs/>
          <w:sz w:val="28"/>
          <w:szCs w:val="28"/>
          <w:vertAlign w:val="superscript"/>
          <w:lang w:val="en-GB"/>
        </w:rPr>
        <w:t>1</w:t>
      </w:r>
      <w:r w:rsidRPr="00E64813">
        <w:rPr>
          <w:rFonts w:eastAsia="Times New Roman" w:cstheme="minorHAnsi"/>
          <w:bCs/>
          <w:sz w:val="28"/>
          <w:szCs w:val="28"/>
          <w:lang w:val="en-GB"/>
        </w:rPr>
        <w:t>Division of Neuroscience, School of Biological Sciences, Faculty of Biology, Medicine and Health, University of Manchester, Manchester Academic Health Science Centre</w:t>
      </w:r>
    </w:p>
    <w:p w14:paraId="523E41FA" w14:textId="77777777" w:rsidR="00E64813" w:rsidRPr="00E64813" w:rsidRDefault="00E64813" w:rsidP="00E64813">
      <w:pPr>
        <w:outlineLvl w:val="0"/>
        <w:rPr>
          <w:rFonts w:eastAsia="Times New Roman" w:cstheme="minorHAnsi"/>
          <w:b/>
          <w:sz w:val="28"/>
          <w:szCs w:val="28"/>
          <w:lang w:val="en-GB"/>
        </w:rPr>
      </w:pP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6D11D8A3" w14:textId="60B0C8A5" w:rsidR="00E64813" w:rsidRPr="00E64813" w:rsidRDefault="00E64813" w:rsidP="00E64813">
      <w:pPr>
        <w:outlineLvl w:val="0"/>
        <w:rPr>
          <w:rFonts w:cstheme="minorHAnsi"/>
          <w:bCs/>
        </w:rPr>
      </w:pPr>
      <w:bookmarkStart w:id="0" w:name="_Hlk25233958"/>
      <w:r w:rsidRPr="00E64813">
        <w:rPr>
          <w:rFonts w:cstheme="minorHAnsi"/>
          <w:bCs/>
        </w:rPr>
        <w:t xml:space="preserve">Richard A. Baines </w:t>
      </w:r>
      <w:r w:rsidRPr="00E64813">
        <w:rPr>
          <w:rFonts w:cstheme="minorHAnsi"/>
          <w:bCs/>
        </w:rPr>
        <w:tab/>
      </w:r>
      <w:r w:rsidRPr="00E64813">
        <w:rPr>
          <w:rFonts w:cstheme="minorHAnsi"/>
          <w:bCs/>
        </w:rPr>
        <w:tab/>
        <w:t>richard.baines@manchester.ac.uk</w:t>
      </w:r>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5BC7BFCF" w14:textId="09520342" w:rsidR="00E64813" w:rsidRPr="00E64813" w:rsidRDefault="00E64813" w:rsidP="00E64813">
      <w:pPr>
        <w:outlineLvl w:val="0"/>
        <w:rPr>
          <w:rFonts w:cstheme="minorHAnsi"/>
          <w:bCs/>
        </w:rPr>
      </w:pPr>
      <w:r w:rsidRPr="00E64813">
        <w:rPr>
          <w:rFonts w:cstheme="minorHAnsi"/>
          <w:bCs/>
        </w:rPr>
        <w:t xml:space="preserve">Mariam Huertas Radi </w:t>
      </w:r>
      <w:r w:rsidRPr="00E64813">
        <w:rPr>
          <w:rFonts w:cstheme="minorHAnsi"/>
          <w:bCs/>
        </w:rPr>
        <w:tab/>
      </w:r>
      <w:r w:rsidRPr="00E64813">
        <w:rPr>
          <w:rFonts w:cstheme="minorHAnsi"/>
          <w:bCs/>
        </w:rPr>
        <w:tab/>
        <w:t>mariam.huertasradi@manchester.ac.uk</w:t>
      </w:r>
    </w:p>
    <w:p w14:paraId="12916965" w14:textId="2A539DF8" w:rsidR="003B5E26" w:rsidRPr="00E64813" w:rsidRDefault="00E64813" w:rsidP="00E64813">
      <w:pPr>
        <w:outlineLvl w:val="0"/>
        <w:rPr>
          <w:rFonts w:cstheme="minorHAnsi"/>
          <w:bCs/>
        </w:rPr>
      </w:pPr>
      <w:r w:rsidRPr="00E64813">
        <w:rPr>
          <w:rFonts w:cstheme="minorHAnsi"/>
          <w:bCs/>
        </w:rPr>
        <w:t xml:space="preserve">Jack Corke </w:t>
      </w:r>
      <w:r w:rsidRPr="00E64813">
        <w:rPr>
          <w:rFonts w:cstheme="minorHAnsi"/>
          <w:bCs/>
        </w:rPr>
        <w:tab/>
      </w:r>
      <w:r w:rsidRPr="00E64813">
        <w:rPr>
          <w:rFonts w:cstheme="minorHAnsi"/>
          <w:bCs/>
        </w:rPr>
        <w:tab/>
      </w:r>
      <w:r w:rsidRPr="00E64813">
        <w:rPr>
          <w:rFonts w:cstheme="minorHAnsi"/>
          <w:bCs/>
        </w:rPr>
        <w:tab/>
        <w:t>jack.smith-2@manchester.ac.uk</w:t>
      </w:r>
    </w:p>
    <w:p w14:paraId="5A2BE33C" w14:textId="71DE0279" w:rsidR="001E230F" w:rsidRPr="00E64813" w:rsidRDefault="00E64813" w:rsidP="009A0E7C">
      <w:pPr>
        <w:outlineLvl w:val="0"/>
        <w:rPr>
          <w:rFonts w:cstheme="minorHAnsi"/>
          <w:bCs/>
        </w:rPr>
      </w:pPr>
      <w:r w:rsidRPr="00E64813">
        <w:rPr>
          <w:rFonts w:cstheme="minorHAnsi"/>
          <w:bCs/>
        </w:rPr>
        <w:t xml:space="preserve">Richard A. Baines </w:t>
      </w:r>
      <w:r w:rsidRPr="00E64813">
        <w:rPr>
          <w:rFonts w:cstheme="minorHAnsi"/>
          <w:bCs/>
        </w:rPr>
        <w:tab/>
      </w:r>
      <w:r w:rsidRPr="00E64813">
        <w:rPr>
          <w:rFonts w:cstheme="minorHAnsi"/>
          <w:bCs/>
        </w:rPr>
        <w:tab/>
        <w:t>richard.baines@manchester.ac.uk</w:t>
      </w: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3F0AAA4F"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E64813">
        <w:rPr>
          <w:rFonts w:cstheme="minorHAnsi"/>
          <w:bCs/>
          <w:sz w:val="22"/>
          <w:szCs w:val="22"/>
        </w:rPr>
        <w:t>22</w:t>
      </w:r>
    </w:p>
    <w:p w14:paraId="5AAC9C6C" w14:textId="524327FE"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E64813">
        <w:rPr>
          <w:rFonts w:cstheme="minorHAnsi"/>
          <w:bCs/>
          <w:sz w:val="22"/>
          <w:szCs w:val="22"/>
        </w:rPr>
        <w:t>41 (6 SC)</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1BE79143"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4FAE">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605AB119"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question.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3CA17F0"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EDEAC95"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11D12F2"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883BEC6"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9C107E7"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lastRenderedPageBreak/>
        <w:t>What advantage does your protocol offer compared to other techniques?</w:t>
      </w:r>
    </w:p>
    <w:p w14:paraId="23F311A2" w14:textId="766A9095"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AB5AA63"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B2556DB"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D22FCE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4075400C" w14:textId="77777777" w:rsidR="00FF25E5" w:rsidRDefault="00FF25E5" w:rsidP="00FF25E5">
      <w:pPr>
        <w:contextualSpacing/>
        <w:outlineLvl w:val="0"/>
        <w:rPr>
          <w:rFonts w:eastAsia="Times New Roman" w:cstheme="minorHAnsi"/>
          <w:b/>
        </w:rPr>
      </w:pPr>
    </w:p>
    <w:p w14:paraId="6D26F1E3" w14:textId="77777777" w:rsidR="00FF25E5"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 xml:space="preserve">nswers to these questions </w:t>
      </w:r>
      <w:r w:rsidRPr="00871F2E">
        <w:rPr>
          <w:rFonts w:eastAsia="Times New Roman" w:cstheme="minorHAnsi"/>
          <w:b/>
        </w:rPr>
        <w:t>will not appear in the video</w:t>
      </w:r>
      <w:r>
        <w:rPr>
          <w:rFonts w:eastAsia="Times New Roman" w:cstheme="minorHAnsi"/>
          <w:bCs/>
        </w:rPr>
        <w:t xml:space="preserve"> </w:t>
      </w:r>
      <w:r w:rsidRPr="00A13CC3">
        <w:rPr>
          <w:rFonts w:eastAsia="Times New Roman" w:cstheme="minorHAnsi"/>
          <w:bCs/>
        </w:rPr>
        <w:t>but may be featured in our journal's promotional materials.</w:t>
      </w:r>
    </w:p>
    <w:p w14:paraId="0A1A7007"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p>
    <w:p w14:paraId="33487903"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nswer in full sentences</w:t>
      </w:r>
      <w:r w:rsidRPr="00D473BF">
        <w:rPr>
          <w:rFonts w:eastAsia="Times New Roman" w:cstheme="minorHAnsi"/>
          <w:bCs/>
        </w:rPr>
        <w:t xml:space="preserve">, in </w:t>
      </w:r>
      <w:r>
        <w:rPr>
          <w:rFonts w:eastAsia="Times New Roman" w:cstheme="minorHAnsi"/>
          <w:bCs/>
        </w:rPr>
        <w:t xml:space="preserve">a </w:t>
      </w:r>
      <w:r w:rsidRPr="00D473BF">
        <w:rPr>
          <w:rFonts w:eastAsia="Times New Roman" w:cstheme="minorHAnsi"/>
          <w:bCs/>
        </w:rPr>
        <w:t xml:space="preserve">style suitable for being spoken aloud. </w:t>
      </w:r>
    </w:p>
    <w:p w14:paraId="296BC804" w14:textId="2B79ECB8" w:rsidR="00464DE1" w:rsidRPr="0034182F" w:rsidRDefault="0034182F" w:rsidP="0034182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Answers will be </w:t>
      </w:r>
      <w:r w:rsidR="005C2915">
        <w:rPr>
          <w:rFonts w:eastAsia="Times New Roman" w:cstheme="minorHAnsi"/>
          <w:bCs/>
        </w:rPr>
        <w:t xml:space="preserve">mildly </w:t>
      </w:r>
      <w:r w:rsidRPr="00B07A3B">
        <w:rPr>
          <w:rFonts w:eastAsia="Times New Roman" w:cstheme="minorHAnsi"/>
          <w:bCs/>
        </w:rPr>
        <w:t>edited for clarity</w:t>
      </w:r>
      <w:r w:rsidR="00DC0F13">
        <w:rPr>
          <w:rFonts w:eastAsia="Times New Roman" w:cstheme="minorHAnsi"/>
          <w:bCs/>
        </w:rPr>
        <w:t>.</w:t>
      </w:r>
    </w:p>
    <w:p w14:paraId="7E5731F7" w14:textId="77777777" w:rsidR="00FF25E5" w:rsidRPr="00A13CC3"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13CC3">
        <w:rPr>
          <w:rFonts w:eastAsia="Times New Roman" w:cstheme="minorHAnsi"/>
          <w:bCs/>
        </w:rPr>
        <w:t xml:space="preserve">Limit the length of each statement to </w:t>
      </w:r>
      <w:r w:rsidRPr="00A13CC3">
        <w:rPr>
          <w:rFonts w:eastAsia="Times New Roman" w:cstheme="minorHAnsi"/>
          <w:b/>
          <w:color w:val="FF0000"/>
        </w:rPr>
        <w:t>50 words or fewer</w:t>
      </w:r>
      <w:r w:rsidRPr="00A13CC3">
        <w:rPr>
          <w:rFonts w:eastAsia="Times New Roman" w:cstheme="minorHAnsi"/>
          <w:bCs/>
        </w:rPr>
        <w:t>.</w:t>
      </w:r>
    </w:p>
    <w:p w14:paraId="7224D4AD" w14:textId="77777777" w:rsidR="00FF25E5" w:rsidRPr="0058214E"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77777777" w:rsidR="00FF25E5" w:rsidRPr="00D75084"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7460408"/>
          <w:placeholder>
            <w:docPart w:val="03FB08F915BF433A8C4EE8448B185C62"/>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FF25E5" w:rsidRPr="00B07A3B">
        <w:rPr>
          <w:rFonts w:eastAsia="Times New Roman" w:cstheme="minorHAnsi"/>
          <w:b/>
          <w:bCs/>
          <w:u w:val="single"/>
        </w:rPr>
        <w:t>:</w:t>
      </w:r>
      <w:r w:rsidR="00FF25E5" w:rsidRPr="00B07A3B">
        <w:rPr>
          <w:rFonts w:eastAsia="Times New Roman" w:cstheme="minorHAnsi"/>
        </w:rPr>
        <w:t xml:space="preserve"> </w:t>
      </w:r>
      <w:sdt>
        <w:sdtPr>
          <w:rPr>
            <w:rFonts w:cstheme="minorHAnsi"/>
          </w:rPr>
          <w:id w:val="-1170408397"/>
          <w:placeholder>
            <w:docPart w:val="5DA9282D5C95411FB80A881637CD848A"/>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 xml:space="preser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77777777" w:rsidR="00FF25E5" w:rsidRPr="00B07A3B"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522235041"/>
          <w:placeholder>
            <w:docPart w:val="C3C3BAC10F5C4E67824D0F9D0592E775"/>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FF25E5" w:rsidRPr="00B07A3B">
        <w:rPr>
          <w:rFonts w:eastAsia="Times New Roman" w:cstheme="minorHAnsi"/>
          <w:b/>
          <w:bCs/>
          <w:u w:val="single"/>
        </w:rPr>
        <w:t>:</w:t>
      </w:r>
      <w:r w:rsidR="00FF25E5" w:rsidRPr="00B07A3B">
        <w:rPr>
          <w:rFonts w:eastAsia="Times New Roman" w:cstheme="minorHAnsi"/>
        </w:rPr>
        <w:t xml:space="preserve"> </w:t>
      </w:r>
      <w:sdt>
        <w:sdtPr>
          <w:rPr>
            <w:rFonts w:cstheme="minorHAnsi"/>
          </w:rPr>
          <w:id w:val="1680458941"/>
          <w:placeholder>
            <w:docPart w:val="7E7497A9BAB74A028E383F28AC37DCAF"/>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146D4196" w14:textId="77777777" w:rsidR="00FF25E5" w:rsidRPr="00C058AE" w:rsidRDefault="00FF25E5" w:rsidP="00FF25E5">
      <w:pPr>
        <w:spacing w:before="120"/>
        <w:rPr>
          <w:rFonts w:cstheme="minorHAnsi"/>
        </w:rPr>
      </w:pPr>
      <w:r w:rsidRPr="00000E22">
        <w:rPr>
          <w:rFonts w:cstheme="minorHAnsi"/>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1"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1"/>
    <w:p w14:paraId="544F567D" w14:textId="6C90B399"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proofErr w:type="spellStart"/>
      <w:r w:rsidR="004C4FAE" w:rsidRPr="004C4FAE">
        <w:rPr>
          <w:rFonts w:eastAsia="Times New Roman" w:cstheme="minorHAnsi"/>
          <w:b/>
          <w:bCs/>
        </w:rPr>
        <w:t>JoVE</w:t>
      </w:r>
      <w:proofErr w:type="spellEnd"/>
      <w:r w:rsidR="004C4FAE" w:rsidRPr="004C4FAE">
        <w:rPr>
          <w:rFonts w:eastAsia="Times New Roman" w:cstheme="minorHAnsi"/>
          <w:b/>
          <w:bCs/>
        </w:rPr>
        <w:t xml:space="preser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step in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5B94155B" w14:textId="48FB0759" w:rsidR="00985FE6" w:rsidRPr="00E64813" w:rsidRDefault="00E64813" w:rsidP="00E64813">
      <w:pPr>
        <w:pStyle w:val="ListParagraph"/>
        <w:widowControl w:val="0"/>
        <w:numPr>
          <w:ilvl w:val="0"/>
          <w:numId w:val="3"/>
        </w:numPr>
        <w:autoSpaceDE w:val="0"/>
        <w:autoSpaceDN w:val="0"/>
        <w:adjustRightInd w:val="0"/>
        <w:rPr>
          <w:rFonts w:eastAsia="Times New Roman" w:cstheme="minorHAnsi"/>
          <w:b/>
          <w:bCs/>
          <w:color w:val="000000"/>
        </w:rPr>
      </w:pPr>
      <w:commentRangeStart w:id="2"/>
      <w:r w:rsidRPr="00E64813">
        <w:rPr>
          <w:rFonts w:eastAsia="Times New Roman" w:cstheme="minorHAnsi"/>
          <w:b/>
          <w:bCs/>
          <w:color w:val="000000"/>
        </w:rPr>
        <w:t>Electroshock Probe Construction</w:t>
      </w:r>
      <w:commentRangeEnd w:id="2"/>
      <w:r w:rsidR="00FE694B">
        <w:rPr>
          <w:rStyle w:val="CommentReference"/>
          <w:lang w:val="x-none" w:eastAsia="x-none"/>
        </w:rPr>
        <w:commentReference w:id="2"/>
      </w:r>
    </w:p>
    <w:p w14:paraId="5AF26EE5" w14:textId="77777777" w:rsidR="00E64813" w:rsidRDefault="00E64813" w:rsidP="00E64813">
      <w:pPr>
        <w:pStyle w:val="Narration"/>
        <w:ind w:firstLine="0"/>
      </w:pPr>
      <w:r>
        <w:rPr>
          <w:rFonts w:cstheme="minorHAnsi"/>
          <w:b/>
          <w:bCs/>
        </w:rPr>
        <w:t xml:space="preserve">Demonstrator: </w:t>
      </w:r>
      <w:sdt>
        <w:sdtPr>
          <w:rPr>
            <w:rFonts w:cstheme="minorHAnsi"/>
          </w:rPr>
          <w:id w:val="-1478984736"/>
          <w:placeholder>
            <w:docPart w:val="621BA67483BF465081B6D12171B0E787"/>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2195242E" w14:textId="5F34427E" w:rsidR="00E64813" w:rsidRDefault="00E64813" w:rsidP="00E64813">
      <w:pPr>
        <w:pStyle w:val="Narration"/>
        <w:numPr>
          <w:ilvl w:val="1"/>
          <w:numId w:val="3"/>
        </w:numPr>
      </w:pPr>
      <w:r>
        <w:t>To begin, cu</w:t>
      </w:r>
      <w:r>
        <w:t xml:space="preserve">t two lengths of electrical wire, each approximately 2 by 1 meter, ensuring they are thin and flexible and rated for about 3 amperes </w:t>
      </w:r>
      <w:r>
        <w:rPr>
          <w:b/>
        </w:rPr>
        <w:t>[1]</w:t>
      </w:r>
      <w:r>
        <w:t xml:space="preserve">. Wind a 5-centimeter piece of tungsten wire around the exposed end of each electrical wire </w:t>
      </w:r>
      <w:r w:rsidRPr="00E64813">
        <w:rPr>
          <w:b/>
          <w:bCs/>
        </w:rPr>
        <w:t>[</w:t>
      </w:r>
      <w:r>
        <w:rPr>
          <w:b/>
          <w:bCs/>
        </w:rPr>
        <w:t>2</w:t>
      </w:r>
      <w:r w:rsidRPr="00E64813">
        <w:rPr>
          <w:b/>
          <w:bCs/>
        </w:rPr>
        <w:t>]</w:t>
      </w:r>
      <w:r>
        <w:t xml:space="preserve"> and solder it in place to maximize contact </w:t>
      </w:r>
      <w:r>
        <w:rPr>
          <w:b/>
        </w:rPr>
        <w:t>[3]</w:t>
      </w:r>
      <w:r>
        <w:t xml:space="preserve">. </w:t>
      </w:r>
    </w:p>
    <w:p w14:paraId="7199BC25" w14:textId="77777777" w:rsidR="00E64813" w:rsidRDefault="00E64813" w:rsidP="00E64813">
      <w:pPr>
        <w:pStyle w:val="ShotDescription"/>
        <w:numPr>
          <w:ilvl w:val="2"/>
          <w:numId w:val="3"/>
        </w:numPr>
      </w:pPr>
      <w:r>
        <w:t>Talent measuring and cutting electrical wire segments.</w:t>
      </w:r>
    </w:p>
    <w:p w14:paraId="31D3C390" w14:textId="77777777" w:rsidR="00E64813" w:rsidRDefault="00E64813" w:rsidP="00E64813">
      <w:pPr>
        <w:pStyle w:val="ShotDescription"/>
        <w:numPr>
          <w:ilvl w:val="2"/>
          <w:numId w:val="3"/>
        </w:numPr>
      </w:pPr>
      <w:r>
        <w:t>Talent winding tungsten wire around the exposed electrical wire.</w:t>
      </w:r>
    </w:p>
    <w:p w14:paraId="24024959" w14:textId="77777777" w:rsidR="00E64813" w:rsidRDefault="00E64813" w:rsidP="00E64813">
      <w:pPr>
        <w:pStyle w:val="ShotDescription"/>
        <w:numPr>
          <w:ilvl w:val="2"/>
          <w:numId w:val="3"/>
        </w:numPr>
      </w:pPr>
      <w:r>
        <w:t>Talent soldering the wire.</w:t>
      </w:r>
    </w:p>
    <w:p w14:paraId="06C4B39A" w14:textId="77777777" w:rsidR="00E64813" w:rsidRDefault="00E64813" w:rsidP="00E64813">
      <w:pPr>
        <w:pStyle w:val="Narration"/>
        <w:ind w:firstLine="0"/>
      </w:pPr>
    </w:p>
    <w:p w14:paraId="432ACD5F" w14:textId="77777777" w:rsidR="00E64813" w:rsidRDefault="00E64813" w:rsidP="00E64813">
      <w:pPr>
        <w:pStyle w:val="Narration"/>
        <w:numPr>
          <w:ilvl w:val="1"/>
          <w:numId w:val="3"/>
        </w:numPr>
      </w:pPr>
      <w:r>
        <w:t xml:space="preserve">Solder push-fit connectors, such as banana plugs, to the opposite ends for easy connection to the voltage stimulator </w:t>
      </w:r>
      <w:r>
        <w:rPr>
          <w:b/>
        </w:rPr>
        <w:t>[1]</w:t>
      </w:r>
      <w:r>
        <w:t>.</w:t>
      </w:r>
    </w:p>
    <w:p w14:paraId="5C1598B7" w14:textId="77777777" w:rsidR="00E64813" w:rsidRDefault="00E64813" w:rsidP="00E64813">
      <w:pPr>
        <w:pStyle w:val="ShotDescription"/>
        <w:numPr>
          <w:ilvl w:val="2"/>
          <w:numId w:val="3"/>
        </w:numPr>
      </w:pPr>
      <w:r>
        <w:t>Talent soldering push-fit connectors onto the free end of the wire.</w:t>
      </w:r>
    </w:p>
    <w:p w14:paraId="43909134" w14:textId="77777777" w:rsidR="00E64813" w:rsidRDefault="00E64813" w:rsidP="00E64813"/>
    <w:p w14:paraId="1C1F40E0" w14:textId="77777777" w:rsidR="00E64813" w:rsidRDefault="00E64813" w:rsidP="00E64813">
      <w:pPr>
        <w:pStyle w:val="Narration"/>
        <w:numPr>
          <w:ilvl w:val="1"/>
          <w:numId w:val="3"/>
        </w:numPr>
      </w:pPr>
      <w:r>
        <w:t xml:space="preserve">Secure both tungsten wires to the electrode holder so that they are positioned parallel to each other </w:t>
      </w:r>
      <w:r>
        <w:rPr>
          <w:b/>
        </w:rPr>
        <w:t>[1]</w:t>
      </w:r>
      <w:r>
        <w:t xml:space="preserve">. Use small 2-centimeter segments of glass capillaries to hold the wires in place beneath the probe lock screw </w:t>
      </w:r>
      <w:r>
        <w:rPr>
          <w:b/>
        </w:rPr>
        <w:t>[2]</w:t>
      </w:r>
      <w:r>
        <w:t>.</w:t>
      </w:r>
    </w:p>
    <w:p w14:paraId="760881B3" w14:textId="77777777" w:rsidR="00E64813" w:rsidRDefault="00E64813" w:rsidP="00E64813">
      <w:pPr>
        <w:pStyle w:val="ShotDescription"/>
        <w:numPr>
          <w:ilvl w:val="2"/>
          <w:numId w:val="3"/>
        </w:numPr>
      </w:pPr>
      <w:r>
        <w:t>Talent positioning tungsten wires in the electrode holder.</w:t>
      </w:r>
    </w:p>
    <w:p w14:paraId="3F64B64D" w14:textId="77777777" w:rsidR="00E64813" w:rsidRDefault="00E64813" w:rsidP="00E64813">
      <w:pPr>
        <w:pStyle w:val="ShotDescription"/>
        <w:numPr>
          <w:ilvl w:val="2"/>
          <w:numId w:val="3"/>
        </w:numPr>
      </w:pPr>
      <w:r>
        <w:t>Talent inserting glass capillaries and tightening the probe lock screw.</w:t>
      </w:r>
    </w:p>
    <w:p w14:paraId="15B26EA2" w14:textId="77777777" w:rsidR="00E64813" w:rsidRDefault="00E64813" w:rsidP="00E64813"/>
    <w:p w14:paraId="794AFB57" w14:textId="77777777" w:rsidR="00E64813" w:rsidRDefault="00E64813" w:rsidP="00E64813">
      <w:pPr>
        <w:pStyle w:val="Narration"/>
        <w:numPr>
          <w:ilvl w:val="1"/>
          <w:numId w:val="3"/>
        </w:numPr>
      </w:pPr>
      <w:r>
        <w:t xml:space="preserve">Using forceps, bend the tungsten wires until they come within 1 to 2 millimeters of each other near the wire holder’s exit </w:t>
      </w:r>
      <w:r>
        <w:rPr>
          <w:b/>
        </w:rPr>
        <w:t>[1]</w:t>
      </w:r>
      <w:r>
        <w:t xml:space="preserve">. If needed, use electrical insulating tape or modeling putty like Blu-Tack to maintain the wire alignment and distance </w:t>
      </w:r>
      <w:r>
        <w:rPr>
          <w:b/>
        </w:rPr>
        <w:t>[2]</w:t>
      </w:r>
      <w:r>
        <w:t>.</w:t>
      </w:r>
    </w:p>
    <w:p w14:paraId="4C99252D" w14:textId="77777777" w:rsidR="00E64813" w:rsidRDefault="00E64813" w:rsidP="00E64813">
      <w:pPr>
        <w:pStyle w:val="ShotDescription"/>
        <w:numPr>
          <w:ilvl w:val="2"/>
          <w:numId w:val="3"/>
        </w:numPr>
      </w:pPr>
      <w:r>
        <w:lastRenderedPageBreak/>
        <w:t>Talent bending tungsten wires into position using forceps.</w:t>
      </w:r>
    </w:p>
    <w:p w14:paraId="2A3410D5" w14:textId="77777777" w:rsidR="00E64813" w:rsidRDefault="00E64813" w:rsidP="00E64813">
      <w:pPr>
        <w:pStyle w:val="ShotDescription"/>
        <w:numPr>
          <w:ilvl w:val="2"/>
          <w:numId w:val="3"/>
        </w:numPr>
      </w:pPr>
      <w:r>
        <w:t>Talent securing wire alignment with Blu-Tack and electrical tape.</w:t>
      </w:r>
    </w:p>
    <w:p w14:paraId="2A767AEB" w14:textId="77777777" w:rsidR="00E64813" w:rsidRDefault="00E64813" w:rsidP="00E64813"/>
    <w:p w14:paraId="6FE16670" w14:textId="77777777" w:rsidR="00985FE6" w:rsidRDefault="00985FE6" w:rsidP="00985FE6">
      <w:pPr>
        <w:pStyle w:val="ListParagraph"/>
        <w:spacing w:before="120"/>
        <w:ind w:left="360"/>
        <w:contextualSpacing w:val="0"/>
        <w:rPr>
          <w:rFonts w:cstheme="minorHAnsi"/>
        </w:rPr>
      </w:pPr>
    </w:p>
    <w:p w14:paraId="783FA11F" w14:textId="77777777" w:rsidR="00E64813" w:rsidRDefault="00E64813" w:rsidP="00985FE6">
      <w:pPr>
        <w:pStyle w:val="ListParagraph"/>
        <w:spacing w:before="120"/>
        <w:ind w:left="360"/>
        <w:contextualSpacing w:val="0"/>
        <w:rPr>
          <w:rFonts w:cstheme="minorHAnsi"/>
        </w:rPr>
      </w:pPr>
    </w:p>
    <w:p w14:paraId="58B9B20D" w14:textId="51BEFCEF" w:rsidR="00E64813" w:rsidRDefault="00E64813" w:rsidP="00E64813">
      <w:pPr>
        <w:pStyle w:val="ListParagraph"/>
        <w:numPr>
          <w:ilvl w:val="0"/>
          <w:numId w:val="3"/>
        </w:numPr>
        <w:spacing w:before="120"/>
        <w:contextualSpacing w:val="0"/>
        <w:rPr>
          <w:rFonts w:cstheme="minorHAnsi"/>
          <w:b/>
          <w:bCs/>
        </w:rPr>
      </w:pPr>
      <w:r>
        <w:rPr>
          <w:rFonts w:cstheme="minorHAnsi"/>
          <w:b/>
          <w:bCs/>
        </w:rPr>
        <w:t xml:space="preserve">Larval </w:t>
      </w:r>
      <w:r>
        <w:rPr>
          <w:rFonts w:cstheme="minorHAnsi"/>
          <w:b/>
          <w:bCs/>
        </w:rPr>
        <w:t>Preparation, Probe Calibration</w:t>
      </w:r>
      <w:r>
        <w:rPr>
          <w:rFonts w:cstheme="minorHAnsi"/>
          <w:b/>
          <w:bCs/>
        </w:rPr>
        <w:t xml:space="preserve"> and </w:t>
      </w:r>
      <w:r w:rsidRPr="00E64813">
        <w:rPr>
          <w:rFonts w:cstheme="minorHAnsi"/>
          <w:b/>
          <w:bCs/>
        </w:rPr>
        <w:t>Electroshock Procedure</w:t>
      </w:r>
    </w:p>
    <w:p w14:paraId="66F086F8" w14:textId="77777777" w:rsidR="00E64813" w:rsidRDefault="00E64813" w:rsidP="00E64813">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012DC791DAEB45F0B562CD800A6E087F"/>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106531BD" w14:textId="77777777" w:rsidR="00E64813" w:rsidRDefault="00E64813" w:rsidP="00985FE6">
      <w:pPr>
        <w:pStyle w:val="ListParagraph"/>
        <w:spacing w:before="120"/>
        <w:ind w:left="360"/>
        <w:contextualSpacing w:val="0"/>
        <w:rPr>
          <w:rFonts w:cstheme="minorHAnsi"/>
        </w:rPr>
      </w:pPr>
    </w:p>
    <w:p w14:paraId="464679F0" w14:textId="77777777" w:rsidR="00E64813" w:rsidRDefault="00E64813" w:rsidP="00E64813">
      <w:pPr>
        <w:pStyle w:val="Narration"/>
        <w:numPr>
          <w:ilvl w:val="1"/>
          <w:numId w:val="3"/>
        </w:numPr>
      </w:pPr>
      <w:r>
        <w:t xml:space="preserve">Ensure that stocks of approximately 100 wandering third instar larvae from both a wild-type control strain and a seizure mutant strain are available </w:t>
      </w:r>
      <w:r>
        <w:rPr>
          <w:b/>
        </w:rPr>
        <w:t>[1]</w:t>
      </w:r>
      <w:r>
        <w:t>.</w:t>
      </w:r>
    </w:p>
    <w:p w14:paraId="18C0BCAA" w14:textId="77777777" w:rsidR="00E64813" w:rsidRDefault="00E64813" w:rsidP="00E64813">
      <w:pPr>
        <w:pStyle w:val="ShotDescription"/>
        <w:numPr>
          <w:ilvl w:val="2"/>
          <w:numId w:val="3"/>
        </w:numPr>
      </w:pPr>
      <w:r>
        <w:t>Talent checking and labeling vials containing wild-type and seizure mutant larvae.</w:t>
      </w:r>
    </w:p>
    <w:p w14:paraId="0B9BF9A8" w14:textId="0BAE606C" w:rsidR="00B40F93" w:rsidRDefault="00E64813" w:rsidP="00B40F93">
      <w:pPr>
        <w:pStyle w:val="Narration"/>
        <w:numPr>
          <w:ilvl w:val="1"/>
          <w:numId w:val="3"/>
        </w:numPr>
      </w:pPr>
      <w:r>
        <w:t xml:space="preserve">Remove </w:t>
      </w:r>
      <w:r w:rsidR="00B40F93">
        <w:t>a single wandering third instar larva from the vial wall</w:t>
      </w:r>
      <w:r w:rsidR="00B40F93">
        <w:t xml:space="preserve"> </w:t>
      </w:r>
      <w:r w:rsidR="00B40F93" w:rsidRPr="00B40F93">
        <w:rPr>
          <w:b/>
          <w:bCs/>
        </w:rPr>
        <w:t>[</w:t>
      </w:r>
      <w:r w:rsidR="00B40F93">
        <w:rPr>
          <w:b/>
          <w:bCs/>
        </w:rPr>
        <w:t>1</w:t>
      </w:r>
      <w:r w:rsidR="00B40F93" w:rsidRPr="00B40F93">
        <w:rPr>
          <w:b/>
          <w:bCs/>
        </w:rPr>
        <w:t>]</w:t>
      </w:r>
      <w:r w:rsidR="00B40F93">
        <w:t xml:space="preserve"> and place it into a small plastic Petri dish </w:t>
      </w:r>
      <w:r w:rsidR="00B40F93">
        <w:rPr>
          <w:b/>
        </w:rPr>
        <w:t>[</w:t>
      </w:r>
      <w:r w:rsidR="00B40F93">
        <w:rPr>
          <w:b/>
        </w:rPr>
        <w:t>2-TXT</w:t>
      </w:r>
      <w:r w:rsidR="00B40F93">
        <w:rPr>
          <w:b/>
        </w:rPr>
        <w:t>]</w:t>
      </w:r>
      <w:r w:rsidR="00B40F93">
        <w:t>. Using a s</w:t>
      </w:r>
      <w:r w:rsidR="00B40F93">
        <w:t>mall</w:t>
      </w:r>
      <w:r w:rsidR="00B40F93">
        <w:t xml:space="preserve"> paintbrush, gently wash the larva with double-distilled water to remove any food residue </w:t>
      </w:r>
      <w:r w:rsidR="00B40F93">
        <w:rPr>
          <w:b/>
        </w:rPr>
        <w:t>[</w:t>
      </w:r>
      <w:r w:rsidR="00B40F93">
        <w:rPr>
          <w:b/>
        </w:rPr>
        <w:t>3</w:t>
      </w:r>
      <w:r w:rsidR="00B40F93">
        <w:rPr>
          <w:b/>
        </w:rPr>
        <w:t>]</w:t>
      </w:r>
      <w:r w:rsidR="00B40F93">
        <w:t>.</w:t>
      </w:r>
    </w:p>
    <w:p w14:paraId="00B6692D" w14:textId="77777777" w:rsidR="00B40F93" w:rsidRDefault="00B40F93" w:rsidP="00B40F93">
      <w:pPr>
        <w:pStyle w:val="ShotDescription"/>
        <w:numPr>
          <w:ilvl w:val="2"/>
          <w:numId w:val="3"/>
        </w:numPr>
      </w:pPr>
      <w:r>
        <w:t>WIDE: Talent removing a wandering larva from the side of a vial</w:t>
      </w:r>
      <w:r>
        <w:t>.</w:t>
      </w:r>
    </w:p>
    <w:p w14:paraId="79C54B9D" w14:textId="7EAD1C5D" w:rsidR="00B40F93" w:rsidRDefault="00B40F93" w:rsidP="00B40F93">
      <w:pPr>
        <w:pStyle w:val="ShotDescription"/>
        <w:numPr>
          <w:ilvl w:val="2"/>
          <w:numId w:val="3"/>
        </w:numPr>
      </w:pPr>
      <w:r>
        <w:t xml:space="preserve">Talent </w:t>
      </w:r>
      <w:r>
        <w:t>transferring t</w:t>
      </w:r>
      <w:r>
        <w:t>he larva</w:t>
      </w:r>
      <w:r>
        <w:t xml:space="preserve"> to a Petri dish using a paintbrush.</w:t>
      </w:r>
      <w:r>
        <w:t xml:space="preserve"> </w:t>
      </w:r>
      <w:r w:rsidRPr="00B40F93">
        <w:rPr>
          <w:b/>
          <w:bCs/>
        </w:rPr>
        <w:t xml:space="preserve">TXT: Use </w:t>
      </w:r>
      <w:r w:rsidRPr="00B40F93">
        <w:rPr>
          <w:b/>
          <w:bCs/>
        </w:rPr>
        <w:t>actively moving larvae</w:t>
      </w:r>
      <w:r>
        <w:rPr>
          <w:b/>
          <w:bCs/>
        </w:rPr>
        <w:t xml:space="preserve"> that</w:t>
      </w:r>
      <w:r w:rsidRPr="00B40F93">
        <w:rPr>
          <w:b/>
          <w:bCs/>
        </w:rPr>
        <w:t xml:space="preserve"> have left the food to crawl up</w:t>
      </w:r>
      <w:r w:rsidRPr="00B40F93">
        <w:t xml:space="preserve"> </w:t>
      </w:r>
    </w:p>
    <w:p w14:paraId="20F2BEF9" w14:textId="77777777" w:rsidR="00B40F93" w:rsidRDefault="00B40F93" w:rsidP="00B40F93">
      <w:pPr>
        <w:pStyle w:val="ShotDescription"/>
        <w:numPr>
          <w:ilvl w:val="2"/>
          <w:numId w:val="3"/>
        </w:numPr>
      </w:pPr>
      <w:r>
        <w:t>Talent gently washing the larva in the Petri dish using the paintbrush.</w:t>
      </w:r>
    </w:p>
    <w:p w14:paraId="1B951087" w14:textId="77777777" w:rsidR="00B40F93" w:rsidRDefault="00B40F93" w:rsidP="00B40F93"/>
    <w:p w14:paraId="40A7DC1E" w14:textId="548D8369" w:rsidR="00B40F93" w:rsidRDefault="00B40F93" w:rsidP="00B40F93">
      <w:pPr>
        <w:pStyle w:val="Narration"/>
        <w:numPr>
          <w:ilvl w:val="1"/>
          <w:numId w:val="3"/>
        </w:numPr>
      </w:pPr>
      <w:r>
        <w:t xml:space="preserve">Now, </w:t>
      </w:r>
      <w:r>
        <w:t xml:space="preserve">transfer the washed larva to an empty plastic dish </w:t>
      </w:r>
      <w:r>
        <w:rPr>
          <w:b/>
        </w:rPr>
        <w:t>[1]</w:t>
      </w:r>
      <w:r>
        <w:t xml:space="preserve">. With forceps, hold a small fragment of paper towel and gently dry the larva </w:t>
      </w:r>
      <w:r>
        <w:rPr>
          <w:b/>
        </w:rPr>
        <w:t>[2]</w:t>
      </w:r>
      <w:r>
        <w:t xml:space="preserve">. Remove excess water without fully drying the larva to prevent it from sticking to the dish </w:t>
      </w:r>
      <w:r>
        <w:rPr>
          <w:b/>
        </w:rPr>
        <w:t>[3]</w:t>
      </w:r>
      <w:r>
        <w:t>.</w:t>
      </w:r>
    </w:p>
    <w:p w14:paraId="02B432E9" w14:textId="77777777" w:rsidR="00B40F93" w:rsidRDefault="00B40F93" w:rsidP="00B40F93">
      <w:pPr>
        <w:pStyle w:val="ShotDescription"/>
        <w:numPr>
          <w:ilvl w:val="2"/>
          <w:numId w:val="3"/>
        </w:numPr>
      </w:pPr>
      <w:r>
        <w:t>Talent transferring the washed larva to a dry dish using a paintbrush.</w:t>
      </w:r>
    </w:p>
    <w:p w14:paraId="5611B71C" w14:textId="77777777" w:rsidR="00B40F93" w:rsidRDefault="00B40F93" w:rsidP="00B40F93">
      <w:pPr>
        <w:pStyle w:val="ShotDescription"/>
        <w:numPr>
          <w:ilvl w:val="2"/>
          <w:numId w:val="3"/>
        </w:numPr>
      </w:pPr>
      <w:r>
        <w:t>Talent using forceps to dab the larva with a paper towel fragment.</w:t>
      </w:r>
    </w:p>
    <w:p w14:paraId="00AA9C4C" w14:textId="07007200" w:rsidR="00B40F93" w:rsidRDefault="00B40F93" w:rsidP="00B40F93">
      <w:pPr>
        <w:pStyle w:val="ShotDescription"/>
        <w:numPr>
          <w:ilvl w:val="2"/>
          <w:numId w:val="3"/>
        </w:numPr>
      </w:pPr>
      <w:r>
        <w:t>Close-up shot showing minimal</w:t>
      </w:r>
      <w:r>
        <w:t>ly</w:t>
      </w:r>
      <w:r>
        <w:t xml:space="preserve"> dr</w:t>
      </w:r>
      <w:r>
        <w:t>ied</w:t>
      </w:r>
      <w:r>
        <w:t xml:space="preserve"> larva.</w:t>
      </w:r>
    </w:p>
    <w:p w14:paraId="2C3AC20A" w14:textId="77777777" w:rsidR="00B40F93" w:rsidRDefault="00B40F93" w:rsidP="00B40F93"/>
    <w:p w14:paraId="6532B679" w14:textId="740D1FC0" w:rsidR="00B40F93" w:rsidRDefault="00B40F93" w:rsidP="00B40F93">
      <w:pPr>
        <w:pStyle w:val="Narration"/>
        <w:numPr>
          <w:ilvl w:val="1"/>
          <w:numId w:val="3"/>
        </w:numPr>
      </w:pPr>
      <w:r>
        <w:t xml:space="preserve">Let </w:t>
      </w:r>
      <w:r>
        <w:t xml:space="preserve">the larva recover for 30 seconds </w:t>
      </w:r>
      <w:r w:rsidR="00E64813" w:rsidRPr="00E64813">
        <w:rPr>
          <w:bCs/>
        </w:rPr>
        <w:t>to</w:t>
      </w:r>
      <w:r>
        <w:t xml:space="preserve"> ensure eas</w:t>
      </w:r>
      <w:r w:rsidR="00E64813">
        <w:t>y</w:t>
      </w:r>
      <w:r>
        <w:t xml:space="preserve"> handling during probe placement </w:t>
      </w:r>
      <w:r>
        <w:rPr>
          <w:b/>
        </w:rPr>
        <w:t>[</w:t>
      </w:r>
      <w:r w:rsidR="00E64813">
        <w:rPr>
          <w:b/>
        </w:rPr>
        <w:t>1</w:t>
      </w:r>
      <w:r>
        <w:rPr>
          <w:b/>
        </w:rPr>
        <w:t>]</w:t>
      </w:r>
      <w:r>
        <w:t>.</w:t>
      </w:r>
    </w:p>
    <w:p w14:paraId="658F382D" w14:textId="490B1BA2" w:rsidR="00B40F93" w:rsidRDefault="00B40F93" w:rsidP="00B40F93">
      <w:pPr>
        <w:pStyle w:val="ShotDescription"/>
        <w:numPr>
          <w:ilvl w:val="2"/>
          <w:numId w:val="3"/>
        </w:numPr>
      </w:pPr>
      <w:r>
        <w:t xml:space="preserve">Talent </w:t>
      </w:r>
      <w:r w:rsidR="00E64813">
        <w:t>placing the dish with larva aside</w:t>
      </w:r>
      <w:r>
        <w:t>.</w:t>
      </w:r>
    </w:p>
    <w:p w14:paraId="20F994A6" w14:textId="77777777" w:rsidR="00B40F93" w:rsidRDefault="00B40F93" w:rsidP="00B40F93"/>
    <w:p w14:paraId="21C85BC1" w14:textId="7C757EB4" w:rsidR="00B40F93" w:rsidRDefault="00E64813" w:rsidP="00B40F93">
      <w:pPr>
        <w:pStyle w:val="Narration"/>
        <w:numPr>
          <w:ilvl w:val="1"/>
          <w:numId w:val="3"/>
        </w:numPr>
      </w:pPr>
      <w:r>
        <w:t>Next, v</w:t>
      </w:r>
      <w:r w:rsidR="00B40F93">
        <w:t xml:space="preserve">iew the larva under a dissection microscope at 15 to 20 times magnification </w:t>
      </w:r>
      <w:r w:rsidR="00B40F93">
        <w:rPr>
          <w:b/>
        </w:rPr>
        <w:t>[1]</w:t>
      </w:r>
      <w:r w:rsidR="00B40F93">
        <w:t xml:space="preserve">. Once the larva resumes normal crawling, gently place the electroshock probe on the anterior dorsal surface above the central nervous system </w:t>
      </w:r>
      <w:r w:rsidR="00B40F93">
        <w:rPr>
          <w:b/>
        </w:rPr>
        <w:t>[2]</w:t>
      </w:r>
      <w:r w:rsidR="00B40F93">
        <w:t xml:space="preserve">. Apply enough pressure to compress the larva to about one-third to one-half of its depth to ensure proper </w:t>
      </w:r>
      <w:r w:rsidR="00B40F93">
        <w:lastRenderedPageBreak/>
        <w:t xml:space="preserve">conductivity without causing damage </w:t>
      </w:r>
      <w:r w:rsidR="00B40F93">
        <w:rPr>
          <w:b/>
        </w:rPr>
        <w:t>[3]</w:t>
      </w:r>
      <w:r w:rsidR="00B40F93">
        <w:t>.</w:t>
      </w:r>
    </w:p>
    <w:p w14:paraId="1E74BE7A" w14:textId="77777777" w:rsidR="00B40F93" w:rsidRDefault="00B40F93" w:rsidP="00B40F93">
      <w:pPr>
        <w:pStyle w:val="ShotDescription"/>
        <w:numPr>
          <w:ilvl w:val="2"/>
          <w:numId w:val="3"/>
        </w:numPr>
      </w:pPr>
      <w:r>
        <w:t>Talent adjusting the microscope and aligning the dish under it.</w:t>
      </w:r>
    </w:p>
    <w:p w14:paraId="7FBC0D1B" w14:textId="77777777" w:rsidR="00B40F93" w:rsidRDefault="00B40F93" w:rsidP="00B40F93">
      <w:pPr>
        <w:pStyle w:val="ShotDescription"/>
        <w:numPr>
          <w:ilvl w:val="2"/>
          <w:numId w:val="3"/>
        </w:numPr>
      </w:pPr>
      <w:r>
        <w:t>Talent gently lowering the electroshock probe onto the dorsal surface of the larva.</w:t>
      </w:r>
    </w:p>
    <w:p w14:paraId="6C4FCD40" w14:textId="77777777" w:rsidR="00B40F93" w:rsidRDefault="00B40F93" w:rsidP="00B40F93">
      <w:pPr>
        <w:pStyle w:val="ShotDescription"/>
        <w:numPr>
          <w:ilvl w:val="2"/>
          <w:numId w:val="3"/>
        </w:numPr>
      </w:pPr>
      <w:r>
        <w:t>SCOPE: Under magnification, show probe tip compressing the larval body at the correct site.</w:t>
      </w:r>
    </w:p>
    <w:p w14:paraId="4C82079C" w14:textId="77777777" w:rsidR="00B40F93" w:rsidRDefault="00B40F93" w:rsidP="00B40F93"/>
    <w:p w14:paraId="336AD326" w14:textId="77777777" w:rsidR="00B40F93" w:rsidRDefault="00B40F93" w:rsidP="00B40F93">
      <w:pPr>
        <w:pStyle w:val="Narration"/>
        <w:numPr>
          <w:ilvl w:val="1"/>
          <w:numId w:val="3"/>
        </w:numPr>
      </w:pPr>
      <w:r>
        <w:t xml:space="preserve">Apply a 2-second pulse of constant voltage using an isolated voltage stimulator, the intensity of which was previously calibrated through a titration curve </w:t>
      </w:r>
      <w:r>
        <w:rPr>
          <w:b/>
        </w:rPr>
        <w:t>[1]</w:t>
      </w:r>
      <w:r>
        <w:t>.</w:t>
      </w:r>
    </w:p>
    <w:p w14:paraId="24332CBA" w14:textId="59697367" w:rsidR="00B40F93" w:rsidRDefault="00B40F93" w:rsidP="00B40F93">
      <w:pPr>
        <w:pStyle w:val="ShotDescription"/>
        <w:numPr>
          <w:ilvl w:val="2"/>
          <w:numId w:val="3"/>
        </w:numPr>
      </w:pPr>
      <w:r>
        <w:t>Talent pressing the activation button on the voltage stimulator.</w:t>
      </w:r>
    </w:p>
    <w:p w14:paraId="5A479FD4" w14:textId="77777777" w:rsidR="00B40F93" w:rsidRDefault="00B40F93" w:rsidP="00B40F93"/>
    <w:p w14:paraId="08CB7411" w14:textId="77777777" w:rsidR="00B40F93" w:rsidRDefault="00B40F93" w:rsidP="00B40F93">
      <w:pPr>
        <w:pStyle w:val="Narration"/>
        <w:numPr>
          <w:ilvl w:val="1"/>
          <w:numId w:val="3"/>
        </w:numPr>
      </w:pPr>
      <w:r>
        <w:t xml:space="preserve">Immediately start a timer as soon as the shock is delivered </w:t>
      </w:r>
      <w:r>
        <w:rPr>
          <w:b/>
        </w:rPr>
        <w:t>[1]</w:t>
      </w:r>
      <w:r>
        <w:t xml:space="preserve">. Observe the larva for signs of transitory paralysis, spasms, or rolling behavior </w:t>
      </w:r>
      <w:r>
        <w:rPr>
          <w:b/>
        </w:rPr>
        <w:t>[2]</w:t>
      </w:r>
      <w:r>
        <w:t>.</w:t>
      </w:r>
    </w:p>
    <w:p w14:paraId="003060CF" w14:textId="45B537DA" w:rsidR="00B40F93" w:rsidRDefault="00E64813" w:rsidP="00B40F93">
      <w:pPr>
        <w:pStyle w:val="ShotDescription"/>
        <w:numPr>
          <w:ilvl w:val="2"/>
          <w:numId w:val="3"/>
        </w:numPr>
      </w:pPr>
      <w:r>
        <w:t>Talent starting a</w:t>
      </w:r>
      <w:r w:rsidR="00B40F93">
        <w:t xml:space="preserve"> timer.</w:t>
      </w:r>
    </w:p>
    <w:p w14:paraId="5AFE9441" w14:textId="068D12CC" w:rsidR="00B40F93" w:rsidRDefault="00E64813" w:rsidP="00B40F93">
      <w:pPr>
        <w:pStyle w:val="ShotDescription"/>
        <w:numPr>
          <w:ilvl w:val="2"/>
          <w:numId w:val="3"/>
        </w:numPr>
      </w:pPr>
      <w:r>
        <w:t xml:space="preserve">SCOPE: </w:t>
      </w:r>
      <w:r w:rsidR="00B40F93">
        <w:t>Close-up of the larva exhibiting spasms and disrupted crawling motion.</w:t>
      </w:r>
    </w:p>
    <w:p w14:paraId="738A5E26" w14:textId="77777777" w:rsidR="00B40F93" w:rsidRDefault="00B40F93" w:rsidP="00B40F93"/>
    <w:p w14:paraId="1E4ACC8C" w14:textId="77777777" w:rsidR="00B40F93" w:rsidRDefault="00B40F93" w:rsidP="00B40F93">
      <w:pPr>
        <w:pStyle w:val="Narration"/>
        <w:numPr>
          <w:ilvl w:val="1"/>
          <w:numId w:val="3"/>
        </w:numPr>
      </w:pPr>
      <w:r>
        <w:t xml:space="preserve">Stop the timer once the larva clearly moves away from its original position, indicating recovery through forward peristaltic movement </w:t>
      </w:r>
      <w:r>
        <w:rPr>
          <w:b/>
        </w:rPr>
        <w:t>[1]</w:t>
      </w:r>
      <w:r>
        <w:t>.</w:t>
      </w:r>
    </w:p>
    <w:p w14:paraId="3695CA56" w14:textId="7C6EBA50" w:rsidR="00B40F93" w:rsidRDefault="00B40F93" w:rsidP="00B40F93">
      <w:pPr>
        <w:pStyle w:val="ShotDescription"/>
        <w:numPr>
          <w:ilvl w:val="2"/>
          <w:numId w:val="3"/>
        </w:numPr>
      </w:pPr>
      <w:r>
        <w:t>SC</w:t>
      </w:r>
      <w:r w:rsidR="00E64813">
        <w:t>OPE</w:t>
      </w:r>
      <w:r>
        <w:t xml:space="preserve">: </w:t>
      </w:r>
      <w:r w:rsidR="00E64813">
        <w:t xml:space="preserve">The </w:t>
      </w:r>
      <w:r>
        <w:t xml:space="preserve">larva moving </w:t>
      </w:r>
      <w:r w:rsidR="00E64813">
        <w:t xml:space="preserve">away from the initial site </w:t>
      </w:r>
      <w:r>
        <w:t>in the dish.</w:t>
      </w:r>
    </w:p>
    <w:p w14:paraId="2B8016EA" w14:textId="77777777" w:rsidR="00B40F93" w:rsidRDefault="00B40F93" w:rsidP="00B40F93"/>
    <w:p w14:paraId="6BFBE865" w14:textId="79A91FBA" w:rsidR="00B40F93" w:rsidRDefault="00E64813" w:rsidP="00B40F93">
      <w:pPr>
        <w:pStyle w:val="Narration"/>
        <w:numPr>
          <w:ilvl w:val="1"/>
          <w:numId w:val="3"/>
        </w:numPr>
      </w:pPr>
      <w:r>
        <w:t>Then</w:t>
      </w:r>
      <w:r w:rsidR="00B40F93">
        <w:t xml:space="preserve">, rinse the probe wires first with 100 percent ethanol followed by double-distilled water </w:t>
      </w:r>
      <w:r w:rsidR="00B40F93">
        <w:rPr>
          <w:b/>
        </w:rPr>
        <w:t>[1]</w:t>
      </w:r>
      <w:r w:rsidR="00B40F93">
        <w:t xml:space="preserve">. </w:t>
      </w:r>
      <w:r>
        <w:t>After i</w:t>
      </w:r>
      <w:r w:rsidR="00B40F93">
        <w:t>nspect</w:t>
      </w:r>
      <w:r>
        <w:t>ing</w:t>
      </w:r>
      <w:r w:rsidR="00B40F93">
        <w:t xml:space="preserve"> the wires under magnification</w:t>
      </w:r>
      <w:r>
        <w:t>,</w:t>
      </w:r>
      <w:r w:rsidR="00B40F93">
        <w:t xml:space="preserve"> gently scrape off any residue using forceps without changing the wire spacing </w:t>
      </w:r>
      <w:r w:rsidR="00B40F93">
        <w:rPr>
          <w:b/>
        </w:rPr>
        <w:t>[2]</w:t>
      </w:r>
      <w:r w:rsidR="00B40F93">
        <w:t>.</w:t>
      </w:r>
    </w:p>
    <w:p w14:paraId="3A0F5F48" w14:textId="563992E3" w:rsidR="00B40F93" w:rsidRDefault="00B40F93" w:rsidP="00B40F93">
      <w:pPr>
        <w:pStyle w:val="ShotDescription"/>
        <w:numPr>
          <w:ilvl w:val="2"/>
          <w:numId w:val="3"/>
        </w:numPr>
      </w:pPr>
      <w:r>
        <w:t xml:space="preserve">Talent rinsing probe wires </w:t>
      </w:r>
      <w:r w:rsidR="00E64813">
        <w:t xml:space="preserve">with </w:t>
      </w:r>
      <w:r>
        <w:t>ethanol.</w:t>
      </w:r>
    </w:p>
    <w:p w14:paraId="7AC718E8" w14:textId="6188CE03" w:rsidR="00B40F93" w:rsidRDefault="00B40F93" w:rsidP="00B40F93">
      <w:pPr>
        <w:pStyle w:val="ShotDescription"/>
        <w:numPr>
          <w:ilvl w:val="2"/>
          <w:numId w:val="3"/>
        </w:numPr>
      </w:pPr>
      <w:r>
        <w:t>Talent using forceps to scrape residue cautiously.</w:t>
      </w:r>
    </w:p>
    <w:p w14:paraId="43136E9F" w14:textId="77777777" w:rsidR="00B40F93" w:rsidRDefault="00B40F93" w:rsidP="00B40F93"/>
    <w:p w14:paraId="5B9BD20D" w14:textId="77777777" w:rsidR="00E64813" w:rsidRDefault="00E64813" w:rsidP="00E64813">
      <w:pPr>
        <w:pStyle w:val="Narration"/>
        <w:numPr>
          <w:ilvl w:val="1"/>
          <w:numId w:val="3"/>
        </w:numPr>
      </w:pPr>
      <w:r>
        <w:t xml:space="preserve">Use the probe to deliver a 2-second pulse of varying voltages to around 15 larvae per voltage for each genotype </w:t>
      </w:r>
      <w:r>
        <w:rPr>
          <w:b/>
        </w:rPr>
        <w:t>[1]</w:t>
      </w:r>
      <w:r>
        <w:t xml:space="preserve">. Shock each larva only once </w:t>
      </w:r>
      <w:r>
        <w:rPr>
          <w:b/>
        </w:rPr>
        <w:t>[2]</w:t>
      </w:r>
      <w:r>
        <w:t>.</w:t>
      </w:r>
    </w:p>
    <w:p w14:paraId="03D615F7" w14:textId="77777777" w:rsidR="00E64813" w:rsidRDefault="00E64813" w:rsidP="00E64813">
      <w:pPr>
        <w:pStyle w:val="ShotDescription"/>
        <w:numPr>
          <w:ilvl w:val="2"/>
          <w:numId w:val="3"/>
        </w:numPr>
      </w:pPr>
      <w:r>
        <w:t xml:space="preserve">Talent adjusting voltage on stimulator and applying shock to a larva. </w:t>
      </w:r>
      <w:r w:rsidRPr="00E64813">
        <w:rPr>
          <w:b/>
          <w:bCs/>
        </w:rPr>
        <w:t>TXT: Voltages: 0, 2, 4, 6, 8, 10, and 12 V</w:t>
      </w:r>
    </w:p>
    <w:p w14:paraId="47156505" w14:textId="77777777" w:rsidR="00E64813" w:rsidRDefault="00E64813" w:rsidP="00E64813">
      <w:pPr>
        <w:pStyle w:val="ShotDescription"/>
        <w:numPr>
          <w:ilvl w:val="2"/>
          <w:numId w:val="3"/>
        </w:numPr>
      </w:pPr>
      <w:r>
        <w:t>Talent placing the larva back onto the vial or dish.</w:t>
      </w:r>
    </w:p>
    <w:p w14:paraId="1AD144D0" w14:textId="77777777" w:rsidR="00E64813" w:rsidRDefault="00E64813" w:rsidP="00E64813"/>
    <w:p w14:paraId="6949AACA" w14:textId="77777777" w:rsidR="00E64813" w:rsidRDefault="00E64813" w:rsidP="00E64813">
      <w:pPr>
        <w:pStyle w:val="Narration"/>
        <w:numPr>
          <w:ilvl w:val="1"/>
          <w:numId w:val="3"/>
        </w:numPr>
      </w:pPr>
      <w:r>
        <w:t xml:space="preserve">Measure the recovery time for each larva and compute the average recovery time for each voltage across genotypes </w:t>
      </w:r>
      <w:r>
        <w:rPr>
          <w:b/>
        </w:rPr>
        <w:t>[1]</w:t>
      </w:r>
      <w:r>
        <w:t>.</w:t>
      </w:r>
    </w:p>
    <w:p w14:paraId="4A29EF4F" w14:textId="77777777" w:rsidR="00E64813" w:rsidRDefault="00E64813" w:rsidP="00E64813">
      <w:pPr>
        <w:pStyle w:val="ShotDescription"/>
        <w:numPr>
          <w:ilvl w:val="2"/>
          <w:numId w:val="3"/>
        </w:numPr>
      </w:pPr>
      <w:r w:rsidRPr="00E64813">
        <w:rPr>
          <w:highlight w:val="yellow"/>
        </w:rPr>
        <w:t>SCREEN</w:t>
      </w:r>
      <w:r>
        <w:t xml:space="preserve">: Spreadsheet with recovery time values and average calculations by </w:t>
      </w:r>
      <w:r>
        <w:lastRenderedPageBreak/>
        <w:t>voltage and genotype.</w:t>
      </w:r>
    </w:p>
    <w:p w14:paraId="05C672B4" w14:textId="061460FE" w:rsidR="00E64813" w:rsidRPr="00E64813" w:rsidRDefault="00E64813" w:rsidP="00E64813">
      <w:pPr>
        <w:pStyle w:val="ListParagraph"/>
        <w:spacing w:line="276" w:lineRule="auto"/>
        <w:ind w:left="360"/>
        <w:jc w:val="both"/>
        <w:rPr>
          <w:rFonts w:ascii="Calibri" w:hAnsi="Calibri" w:cs="Calibri"/>
          <w:b/>
          <w:bCs/>
          <w:color w:val="000000"/>
        </w:rPr>
      </w:pPr>
      <w:bookmarkStart w:id="3" w:name="_Hlk162020732"/>
      <w:bookmarkStart w:id="4" w:name="_Hlk162020892"/>
      <w:r w:rsidRPr="00E64813">
        <w:rPr>
          <w:rFonts w:ascii="Calibri" w:hAnsi="Calibri" w:cs="Calibri"/>
          <w:b/>
          <w:bCs/>
          <w:color w:val="000000"/>
          <w:highlight w:val="yellow"/>
        </w:rPr>
        <w:t>Authors</w:t>
      </w:r>
      <w:r w:rsidRPr="00E64813">
        <w:rPr>
          <w:rFonts w:ascii="Calibri" w:hAnsi="Calibri" w:cs="Calibri"/>
          <w:color w:val="000000"/>
          <w:highlight w:val="yellow"/>
        </w:rPr>
        <w:t xml:space="preserve">: Please create </w:t>
      </w:r>
      <w:bookmarkEnd w:id="3"/>
      <w:r w:rsidRPr="00E64813">
        <w:rPr>
          <w:rFonts w:ascii="Calibri" w:hAnsi="Calibri" w:cs="Calibri"/>
          <w:color w:val="000000"/>
          <w:highlight w:val="yellow"/>
        </w:rPr>
        <w:t>screen capture videos of the shots labeled as SCREEN, create a screenshot summary, and upload the files to your project page as soon as possible</w:t>
      </w:r>
      <w:r w:rsidRPr="00E64813">
        <w:rPr>
          <w:rFonts w:ascii="Calibri" w:hAnsi="Calibri" w:cs="Calibri"/>
          <w:color w:val="000000"/>
        </w:rPr>
        <w:t xml:space="preserve"> </w:t>
      </w:r>
      <w:r w:rsidRPr="00E64813">
        <w:rPr>
          <w:rFonts w:ascii="Calibri" w:hAnsi="Calibri" w:cs="Calibri"/>
          <w:b/>
          <w:bCs/>
          <w:color w:val="000000"/>
          <w:highlight w:val="yellow"/>
        </w:rPr>
        <w:t>(download the guidelines from the link given in the email)</w:t>
      </w:r>
      <w:r w:rsidRPr="00E64813">
        <w:rPr>
          <w:rFonts w:ascii="Calibri" w:hAnsi="Calibri" w:cs="Calibri"/>
          <w:b/>
          <w:bCs/>
          <w:color w:val="000000"/>
        </w:rPr>
        <w:t xml:space="preserve">: </w:t>
      </w:r>
      <w:bookmarkEnd w:id="4"/>
      <w:r w:rsidR="009A4941">
        <w:rPr>
          <w:rFonts w:ascii="Calibri" w:hAnsi="Calibri" w:cs="Calibri"/>
          <w:b/>
          <w:bCs/>
          <w:color w:val="000000"/>
        </w:rPr>
        <w:fldChar w:fldCharType="begin"/>
      </w:r>
      <w:r w:rsidR="009A4941">
        <w:rPr>
          <w:rFonts w:ascii="Calibri" w:hAnsi="Calibri" w:cs="Calibri"/>
          <w:b/>
          <w:bCs/>
          <w:color w:val="000000"/>
        </w:rPr>
        <w:instrText>HYPERLINK "</w:instrText>
      </w:r>
      <w:r w:rsidR="009A4941" w:rsidRPr="009A4941">
        <w:rPr>
          <w:rFonts w:ascii="Calibri" w:hAnsi="Calibri" w:cs="Calibri"/>
          <w:b/>
          <w:bCs/>
          <w:color w:val="000000"/>
        </w:rPr>
        <w:instrText>https://review.jove.com/account/file-uploader?src=20871503</w:instrText>
      </w:r>
      <w:r w:rsidR="009A4941">
        <w:rPr>
          <w:rFonts w:ascii="Calibri" w:hAnsi="Calibri" w:cs="Calibri"/>
          <w:b/>
          <w:bCs/>
          <w:color w:val="000000"/>
        </w:rPr>
        <w:instrText>"</w:instrText>
      </w:r>
      <w:r w:rsidR="009A4941">
        <w:rPr>
          <w:rFonts w:ascii="Calibri" w:hAnsi="Calibri" w:cs="Calibri"/>
          <w:b/>
          <w:bCs/>
          <w:color w:val="000000"/>
        </w:rPr>
        <w:fldChar w:fldCharType="separate"/>
      </w:r>
      <w:r w:rsidR="009A4941" w:rsidRPr="009B776D">
        <w:rPr>
          <w:rStyle w:val="Hyperlink"/>
          <w:rFonts w:ascii="Calibri" w:hAnsi="Calibri" w:cs="Calibri"/>
          <w:b/>
          <w:bCs/>
        </w:rPr>
        <w:t>https://review.jove.com/account/file-uploader?src=20871503</w:t>
      </w:r>
      <w:r w:rsidR="009A4941">
        <w:rPr>
          <w:rFonts w:ascii="Calibri" w:hAnsi="Calibri" w:cs="Calibri"/>
          <w:b/>
          <w:bCs/>
          <w:color w:val="000000"/>
        </w:rPr>
        <w:fldChar w:fldCharType="end"/>
      </w:r>
      <w:r w:rsidR="009A4941">
        <w:rPr>
          <w:rFonts w:ascii="Calibri" w:hAnsi="Calibri" w:cs="Calibri"/>
          <w:b/>
          <w:bCs/>
          <w:color w:val="000000"/>
        </w:rPr>
        <w:t xml:space="preserve"> </w:t>
      </w:r>
    </w:p>
    <w:p w14:paraId="1966548D" w14:textId="77777777" w:rsidR="00E64813" w:rsidRDefault="00E64813" w:rsidP="00E64813">
      <w:pPr>
        <w:pStyle w:val="ShotDescription"/>
        <w:ind w:firstLine="0"/>
      </w:pPr>
    </w:p>
    <w:p w14:paraId="45CE8111" w14:textId="77777777" w:rsidR="00E64813" w:rsidRDefault="00E64813" w:rsidP="00E64813"/>
    <w:p w14:paraId="1E3A3B13" w14:textId="77777777" w:rsidR="00E64813" w:rsidRDefault="00E64813" w:rsidP="00E64813">
      <w:pPr>
        <w:pStyle w:val="Narration"/>
        <w:numPr>
          <w:ilvl w:val="1"/>
          <w:numId w:val="3"/>
        </w:numPr>
      </w:pPr>
      <w:r>
        <w:t xml:space="preserve">Plot the average recovery times on a graph and fit a straight line to the data </w:t>
      </w:r>
      <w:r>
        <w:rPr>
          <w:b/>
        </w:rPr>
        <w:t>[1]</w:t>
      </w:r>
      <w:r>
        <w:t>.</w:t>
      </w:r>
    </w:p>
    <w:p w14:paraId="3AF90FD6" w14:textId="45EE7C2E" w:rsidR="00E64813" w:rsidRDefault="00E64813" w:rsidP="00E64813">
      <w:pPr>
        <w:pStyle w:val="ShotDescription"/>
        <w:numPr>
          <w:ilvl w:val="2"/>
          <w:numId w:val="3"/>
        </w:numPr>
      </w:pPr>
      <w:r w:rsidRPr="00E64813">
        <w:rPr>
          <w:highlight w:val="yellow"/>
        </w:rPr>
        <w:t>SCREEN</w:t>
      </w:r>
      <w:r>
        <w:t>: Graphing software showing recovery time data points and linear fit</w:t>
      </w:r>
      <w:r>
        <w:t xml:space="preserve"> being plotted</w:t>
      </w:r>
      <w:r>
        <w:t>.</w:t>
      </w:r>
    </w:p>
    <w:p w14:paraId="7FE1469A" w14:textId="77777777" w:rsidR="00E64813" w:rsidRDefault="00E64813" w:rsidP="00E64813"/>
    <w:p w14:paraId="005E7530" w14:textId="77777777" w:rsidR="00E64813" w:rsidRDefault="00E64813" w:rsidP="00E64813">
      <w:pPr>
        <w:pStyle w:val="Narration"/>
        <w:numPr>
          <w:ilvl w:val="1"/>
          <w:numId w:val="3"/>
        </w:numPr>
      </w:pPr>
      <w:r>
        <w:t xml:space="preserve">Choose a voltage that shows a distinct and significant difference in recovery time between wild-type and seizure mutant larvae </w:t>
      </w:r>
      <w:r>
        <w:rPr>
          <w:b/>
        </w:rPr>
        <w:t>[1]</w:t>
      </w:r>
      <w:r>
        <w:t xml:space="preserve">. Ensure the selected voltage does not cause prolonged recovery that would hinder throughput </w:t>
      </w:r>
      <w:r>
        <w:rPr>
          <w:b/>
        </w:rPr>
        <w:t>[2]</w:t>
      </w:r>
      <w:r>
        <w:t>.</w:t>
      </w:r>
    </w:p>
    <w:p w14:paraId="42C27400" w14:textId="77777777" w:rsidR="00E64813" w:rsidRDefault="00E64813" w:rsidP="00E64813">
      <w:pPr>
        <w:pStyle w:val="ShotDescription"/>
        <w:numPr>
          <w:ilvl w:val="2"/>
          <w:numId w:val="3"/>
        </w:numPr>
      </w:pPr>
      <w:r w:rsidRPr="00E64813">
        <w:rPr>
          <w:highlight w:val="yellow"/>
        </w:rPr>
        <w:t>SCREEN</w:t>
      </w:r>
      <w:r>
        <w:t>: Cursor hovering over voltage point on graph showing clear separation between genotypes.</w:t>
      </w:r>
    </w:p>
    <w:p w14:paraId="38E8FB5E" w14:textId="77777777" w:rsidR="00E64813" w:rsidRDefault="00E64813" w:rsidP="00E64813">
      <w:pPr>
        <w:pStyle w:val="ShotDescription"/>
        <w:numPr>
          <w:ilvl w:val="2"/>
          <w:numId w:val="3"/>
        </w:numPr>
      </w:pPr>
      <w:r w:rsidRPr="00E64813">
        <w:rPr>
          <w:highlight w:val="yellow"/>
        </w:rPr>
        <w:t>SCREEN</w:t>
      </w:r>
      <w:r>
        <w:t>: cursor hovering over the recovery time of the selected data.</w:t>
      </w:r>
    </w:p>
    <w:p w14:paraId="52486BC2" w14:textId="77777777" w:rsidR="00E64813" w:rsidRDefault="00E64813" w:rsidP="00E64813">
      <w:pPr>
        <w:pStyle w:val="Narration"/>
        <w:ind w:firstLine="0"/>
      </w:pPr>
    </w:p>
    <w:p w14:paraId="1C3BF150" w14:textId="77777777" w:rsidR="00E64813" w:rsidRDefault="00E64813" w:rsidP="00E64813">
      <w:pPr>
        <w:pStyle w:val="Narration"/>
        <w:ind w:firstLine="0"/>
      </w:pPr>
    </w:p>
    <w:p w14:paraId="15FBFCEB" w14:textId="77777777" w:rsidR="00B40F93" w:rsidRDefault="00B40F93" w:rsidP="00B40F93"/>
    <w:p w14:paraId="073BF8D4" w14:textId="37DD323A" w:rsidR="00E64813" w:rsidRPr="00E64813" w:rsidRDefault="00E64813" w:rsidP="00E64813">
      <w:pPr>
        <w:pStyle w:val="ListParagraph"/>
        <w:numPr>
          <w:ilvl w:val="0"/>
          <w:numId w:val="3"/>
        </w:numPr>
        <w:rPr>
          <w:b/>
          <w:bCs/>
        </w:rPr>
      </w:pPr>
      <w:r w:rsidRPr="00E64813">
        <w:rPr>
          <w:b/>
          <w:bCs/>
        </w:rPr>
        <w:t xml:space="preserve">Drug Screening </w:t>
      </w:r>
      <w:r w:rsidR="00FE694B">
        <w:rPr>
          <w:b/>
          <w:bCs/>
        </w:rPr>
        <w:t>and</w:t>
      </w:r>
      <w:r w:rsidRPr="00E64813">
        <w:rPr>
          <w:b/>
          <w:bCs/>
        </w:rPr>
        <w:t xml:space="preserve"> the</w:t>
      </w:r>
      <w:r w:rsidR="00FE694B">
        <w:rPr>
          <w:b/>
          <w:bCs/>
        </w:rPr>
        <w:t xml:space="preserve">ir Effect on </w:t>
      </w:r>
      <w:r w:rsidRPr="00E64813">
        <w:rPr>
          <w:b/>
          <w:bCs/>
        </w:rPr>
        <w:t>Larva</w:t>
      </w:r>
      <w:r w:rsidR="00FE694B">
        <w:rPr>
          <w:b/>
          <w:bCs/>
        </w:rPr>
        <w:t xml:space="preserve">l Seizure </w:t>
      </w:r>
    </w:p>
    <w:p w14:paraId="1219A55D" w14:textId="77777777" w:rsidR="00E64813" w:rsidRDefault="00E64813" w:rsidP="00B40F93"/>
    <w:p w14:paraId="7F228382" w14:textId="18060831" w:rsidR="00B40F93" w:rsidRDefault="00E64813" w:rsidP="00B40F93">
      <w:r>
        <w:rPr>
          <w:rFonts w:cstheme="minorHAnsi"/>
          <w:b/>
          <w:bCs/>
        </w:rPr>
        <w:t xml:space="preserve">Demonstrator: </w:t>
      </w:r>
      <w:sdt>
        <w:sdtPr>
          <w:rPr>
            <w:rFonts w:cstheme="minorHAnsi"/>
          </w:rPr>
          <w:id w:val="-1131942399"/>
          <w:placeholder>
            <w:docPart w:val="B56283E9AB2B46A4810092DD1F2F4CB7"/>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343E94B3" w14:textId="77777777" w:rsidR="00B40F93" w:rsidRDefault="00B40F93" w:rsidP="00B40F93"/>
    <w:p w14:paraId="5FDB706A" w14:textId="00CDF7CB" w:rsidR="00B40F93" w:rsidRDefault="00E64813" w:rsidP="00B40F93">
      <w:pPr>
        <w:pStyle w:val="Narration"/>
        <w:numPr>
          <w:ilvl w:val="1"/>
          <w:numId w:val="3"/>
        </w:numPr>
      </w:pPr>
      <w:r>
        <w:t xml:space="preserve">For </w:t>
      </w:r>
      <w:r w:rsidR="00B40F93">
        <w:t xml:space="preserve">drug preparation, add drugs dissolved in an appropriate solvent directly onto the surface of solid fly food </w:t>
      </w:r>
      <w:r>
        <w:rPr>
          <w:b/>
        </w:rPr>
        <w:t>[1]</w:t>
      </w:r>
      <w:r>
        <w:rPr>
          <w:b/>
        </w:rPr>
        <w:t xml:space="preserve"> </w:t>
      </w:r>
      <w:r w:rsidR="00B40F93">
        <w:t>and allow time for it to soak in and evaporate</w:t>
      </w:r>
      <w:r>
        <w:t xml:space="preserve"> </w:t>
      </w:r>
      <w:r w:rsidR="00B40F93">
        <w:rPr>
          <w:b/>
        </w:rPr>
        <w:t>[2</w:t>
      </w:r>
      <w:r>
        <w:rPr>
          <w:b/>
        </w:rPr>
        <w:t>-TXT</w:t>
      </w:r>
      <w:r w:rsidR="00B40F93">
        <w:rPr>
          <w:b/>
        </w:rPr>
        <w:t>]</w:t>
      </w:r>
      <w:r w:rsidR="00B40F93">
        <w:t>.</w:t>
      </w:r>
    </w:p>
    <w:p w14:paraId="0074871A" w14:textId="4606D38C" w:rsidR="00B40F93" w:rsidRDefault="00B40F93" w:rsidP="00B40F93">
      <w:pPr>
        <w:pStyle w:val="ShotDescription"/>
        <w:numPr>
          <w:ilvl w:val="2"/>
          <w:numId w:val="3"/>
        </w:numPr>
      </w:pPr>
      <w:r>
        <w:t>Talent pipetting drug solution onto food in open vials.</w:t>
      </w:r>
    </w:p>
    <w:p w14:paraId="116F95D6" w14:textId="033C0C49" w:rsidR="00B40F93" w:rsidRDefault="00B40F93" w:rsidP="00B40F93">
      <w:pPr>
        <w:pStyle w:val="ShotDescription"/>
        <w:numPr>
          <w:ilvl w:val="2"/>
          <w:numId w:val="3"/>
        </w:numPr>
      </w:pPr>
      <w:r>
        <w:t xml:space="preserve">Talent </w:t>
      </w:r>
      <w:r w:rsidR="00E64813">
        <w:t>keeping the vial aside</w:t>
      </w:r>
      <w:r>
        <w:t>.</w:t>
      </w:r>
      <w:r w:rsidR="00E64813">
        <w:t xml:space="preserve"> </w:t>
      </w:r>
    </w:p>
    <w:p w14:paraId="00D3FEBA" w14:textId="77777777" w:rsidR="00B40F93" w:rsidRDefault="00B40F93" w:rsidP="00B40F93"/>
    <w:p w14:paraId="5FDFC53A" w14:textId="62A76CCD" w:rsidR="00B40F93" w:rsidRDefault="00E64813" w:rsidP="00B40F93">
      <w:pPr>
        <w:pStyle w:val="Narration"/>
        <w:numPr>
          <w:ilvl w:val="1"/>
          <w:numId w:val="3"/>
        </w:numPr>
      </w:pPr>
      <w:r>
        <w:t>Alternatively, s</w:t>
      </w:r>
      <w:r w:rsidR="00B40F93">
        <w:t xml:space="preserve">coop out the food from vials and re-melt it </w:t>
      </w:r>
      <w:r w:rsidR="00B40F93">
        <w:rPr>
          <w:b/>
        </w:rPr>
        <w:t>[1]</w:t>
      </w:r>
      <w:r w:rsidR="00B40F93">
        <w:t xml:space="preserve">. When the temperature cools to 40 degrees Celsius, add the drug solution </w:t>
      </w:r>
      <w:r w:rsidRPr="00E64813">
        <w:rPr>
          <w:b/>
          <w:bCs/>
        </w:rPr>
        <w:t>[</w:t>
      </w:r>
      <w:r>
        <w:rPr>
          <w:b/>
          <w:bCs/>
        </w:rPr>
        <w:t>2</w:t>
      </w:r>
      <w:r w:rsidRPr="00E64813">
        <w:rPr>
          <w:b/>
          <w:bCs/>
        </w:rPr>
        <w:t>]</w:t>
      </w:r>
      <w:r>
        <w:t xml:space="preserve"> </w:t>
      </w:r>
      <w:r w:rsidR="00B40F93">
        <w:t xml:space="preserve">and mix thoroughly using a vortex mixer </w:t>
      </w:r>
      <w:r w:rsidR="00B40F93">
        <w:rPr>
          <w:b/>
        </w:rPr>
        <w:t>[</w:t>
      </w:r>
      <w:r>
        <w:rPr>
          <w:b/>
        </w:rPr>
        <w:t>3</w:t>
      </w:r>
      <w:r w:rsidR="00B40F93">
        <w:rPr>
          <w:b/>
        </w:rPr>
        <w:t>]</w:t>
      </w:r>
      <w:r w:rsidR="00B40F93">
        <w:t xml:space="preserve">. Pour approximately 5 milliliters of the treated food back into vials and let it solidify before use </w:t>
      </w:r>
      <w:r w:rsidR="00B40F93">
        <w:rPr>
          <w:b/>
        </w:rPr>
        <w:t>[</w:t>
      </w:r>
      <w:r>
        <w:rPr>
          <w:b/>
        </w:rPr>
        <w:t>4</w:t>
      </w:r>
      <w:r w:rsidR="00B40F93">
        <w:rPr>
          <w:b/>
        </w:rPr>
        <w:t>]</w:t>
      </w:r>
      <w:r w:rsidR="00B40F93">
        <w:t>.</w:t>
      </w:r>
    </w:p>
    <w:p w14:paraId="269E253E" w14:textId="0E721C25" w:rsidR="00B40F93" w:rsidRDefault="00B40F93" w:rsidP="00B40F93">
      <w:pPr>
        <w:pStyle w:val="ShotDescription"/>
        <w:numPr>
          <w:ilvl w:val="2"/>
          <w:numId w:val="3"/>
        </w:numPr>
      </w:pPr>
      <w:r>
        <w:t>Talent</w:t>
      </w:r>
      <w:r w:rsidR="00E64813">
        <w:t xml:space="preserve"> scooping out the food from the vial</w:t>
      </w:r>
      <w:r>
        <w:t>.</w:t>
      </w:r>
    </w:p>
    <w:p w14:paraId="5927F4E9" w14:textId="77777777" w:rsidR="00E64813" w:rsidRDefault="00B40F93" w:rsidP="00B40F93">
      <w:pPr>
        <w:pStyle w:val="ShotDescription"/>
        <w:numPr>
          <w:ilvl w:val="2"/>
          <w:numId w:val="3"/>
        </w:numPr>
      </w:pPr>
      <w:r>
        <w:t xml:space="preserve">Talent </w:t>
      </w:r>
      <w:r w:rsidR="00E64813">
        <w:t>adding the drug to the molten food.</w:t>
      </w:r>
    </w:p>
    <w:p w14:paraId="1C0776B8" w14:textId="217E8F8E" w:rsidR="00B40F93" w:rsidRDefault="00E64813" w:rsidP="00B40F93">
      <w:pPr>
        <w:pStyle w:val="ShotDescription"/>
        <w:numPr>
          <w:ilvl w:val="2"/>
          <w:numId w:val="3"/>
        </w:numPr>
      </w:pPr>
      <w:r>
        <w:t xml:space="preserve">Talent </w:t>
      </w:r>
      <w:r w:rsidR="00B40F93">
        <w:t>vortexing the mixture.</w:t>
      </w:r>
    </w:p>
    <w:p w14:paraId="65623759" w14:textId="2AD99974" w:rsidR="00B40F93" w:rsidRDefault="00B40F93" w:rsidP="00B40F93">
      <w:pPr>
        <w:pStyle w:val="ShotDescription"/>
        <w:numPr>
          <w:ilvl w:val="2"/>
          <w:numId w:val="3"/>
        </w:numPr>
      </w:pPr>
      <w:r>
        <w:lastRenderedPageBreak/>
        <w:t xml:space="preserve">Talent pouring treated food into fresh vials and </w:t>
      </w:r>
      <w:r w:rsidR="00E64813">
        <w:t>keeping them aside</w:t>
      </w:r>
      <w:r>
        <w:t>.</w:t>
      </w:r>
    </w:p>
    <w:p w14:paraId="03F24E9E" w14:textId="77777777" w:rsidR="00B40F93" w:rsidRDefault="00B40F93" w:rsidP="00B40F93"/>
    <w:p w14:paraId="01BEAB7D" w14:textId="77777777" w:rsidR="00B40F93" w:rsidRDefault="00B40F93" w:rsidP="00B40F93">
      <w:pPr>
        <w:pStyle w:val="Narration"/>
        <w:numPr>
          <w:ilvl w:val="1"/>
          <w:numId w:val="3"/>
        </w:numPr>
      </w:pPr>
      <w:r>
        <w:t xml:space="preserve">Run a concentration gradient by testing a range of drug concentrations to determine the optimal dose </w:t>
      </w:r>
      <w:r>
        <w:rPr>
          <w:b/>
        </w:rPr>
        <w:t>[1]</w:t>
      </w:r>
      <w:r>
        <w:t>.</w:t>
      </w:r>
    </w:p>
    <w:p w14:paraId="0AC594B5" w14:textId="1B462299" w:rsidR="00B40F93" w:rsidRDefault="00E64813" w:rsidP="00B40F93">
      <w:pPr>
        <w:pStyle w:val="ShotDescription"/>
        <w:numPr>
          <w:ilvl w:val="2"/>
          <w:numId w:val="3"/>
        </w:numPr>
      </w:pPr>
      <w:r>
        <w:t>Shot of several vials placed in series</w:t>
      </w:r>
      <w:r w:rsidR="00B40F93">
        <w:t>.</w:t>
      </w:r>
    </w:p>
    <w:p w14:paraId="7830C0CD" w14:textId="77777777" w:rsidR="00E64813" w:rsidRDefault="00E64813" w:rsidP="00E64813">
      <w:pPr>
        <w:pStyle w:val="ShotDescription"/>
        <w:ind w:firstLine="0"/>
      </w:pPr>
    </w:p>
    <w:p w14:paraId="7D351633" w14:textId="77777777" w:rsidR="00E64813" w:rsidRDefault="00E64813" w:rsidP="00E64813">
      <w:pPr>
        <w:pStyle w:val="Narration"/>
        <w:numPr>
          <w:ilvl w:val="1"/>
          <w:numId w:val="3"/>
        </w:numPr>
      </w:pPr>
      <w:r>
        <w:t xml:space="preserve">Apply electroshock to larvae of the test genotype or those exposed to a drug and measure the seizure recovery time </w:t>
      </w:r>
      <w:r>
        <w:rPr>
          <w:b/>
        </w:rPr>
        <w:t>[1-TXT]</w:t>
      </w:r>
      <w:r>
        <w:t xml:space="preserve">. </w:t>
      </w:r>
    </w:p>
    <w:p w14:paraId="78A19949" w14:textId="351E9CC4" w:rsidR="00E64813" w:rsidRDefault="00E64813" w:rsidP="00E64813">
      <w:pPr>
        <w:pStyle w:val="ShotDescription"/>
        <w:numPr>
          <w:ilvl w:val="2"/>
          <w:numId w:val="3"/>
        </w:numPr>
      </w:pPr>
      <w:r>
        <w:t xml:space="preserve">Talent applying electroshock to larvae and starting the timer. </w:t>
      </w:r>
      <w:r w:rsidRPr="00E64813">
        <w:rPr>
          <w:b/>
          <w:bCs/>
        </w:rPr>
        <w:t>TXT: Use a sample size of 20 larvae</w:t>
      </w:r>
      <w:r>
        <w:rPr>
          <w:b/>
          <w:bCs/>
        </w:rPr>
        <w:t>; Have a negative and positive control</w:t>
      </w:r>
    </w:p>
    <w:p w14:paraId="100C1FF8" w14:textId="77777777" w:rsidR="00E64813" w:rsidRDefault="00E64813" w:rsidP="00E64813"/>
    <w:p w14:paraId="3C33297D" w14:textId="77777777" w:rsidR="00E64813" w:rsidRDefault="00E64813" w:rsidP="00E64813">
      <w:pPr>
        <w:pStyle w:val="Narration"/>
        <w:numPr>
          <w:ilvl w:val="1"/>
          <w:numId w:val="3"/>
        </w:numPr>
      </w:pPr>
      <w:r>
        <w:t xml:space="preserve">Apply a cutoff time of 300 seconds to eliminate excessively long recovery durations </w:t>
      </w:r>
      <w:r>
        <w:rPr>
          <w:b/>
        </w:rPr>
        <w:t>[1]</w:t>
      </w:r>
      <w:r>
        <w:t xml:space="preserve">. Only record seizures with recovery times greater than 30 seconds as quantifiable </w:t>
      </w:r>
      <w:r>
        <w:rPr>
          <w:b/>
        </w:rPr>
        <w:t>[2]</w:t>
      </w:r>
      <w:r>
        <w:t>.</w:t>
      </w:r>
    </w:p>
    <w:p w14:paraId="11CB6353" w14:textId="77777777" w:rsidR="00E64813" w:rsidRDefault="00E64813" w:rsidP="00E64813">
      <w:pPr>
        <w:pStyle w:val="ShotDescription"/>
        <w:numPr>
          <w:ilvl w:val="2"/>
          <w:numId w:val="3"/>
        </w:numPr>
      </w:pPr>
      <w:r w:rsidRPr="00E64813">
        <w:rPr>
          <w:highlight w:val="yellow"/>
        </w:rPr>
        <w:t>SCREEN</w:t>
      </w:r>
      <w:r>
        <w:t>: setting the cut off timer at 300 seconds.</w:t>
      </w:r>
    </w:p>
    <w:p w14:paraId="42AE227F" w14:textId="77777777" w:rsidR="00E64813" w:rsidRDefault="00E64813" w:rsidP="00E64813">
      <w:pPr>
        <w:pStyle w:val="ShotDescription"/>
        <w:numPr>
          <w:ilvl w:val="2"/>
          <w:numId w:val="3"/>
        </w:numPr>
      </w:pPr>
      <w:r w:rsidRPr="00E64813">
        <w:rPr>
          <w:highlight w:val="yellow"/>
        </w:rPr>
        <w:t>SCREEN</w:t>
      </w:r>
      <w:r>
        <w:t>: Cursor hovering over data rows showing inclusion of seizures over 30 seconds.</w:t>
      </w:r>
    </w:p>
    <w:p w14:paraId="0B920E23" w14:textId="77777777" w:rsidR="00E64813" w:rsidRDefault="00E64813" w:rsidP="00E64813">
      <w:pPr>
        <w:pStyle w:val="ShotDescription"/>
        <w:ind w:left="907" w:firstLine="0"/>
      </w:pPr>
    </w:p>
    <w:p w14:paraId="476A4176" w14:textId="77777777" w:rsidR="000F326F" w:rsidRDefault="000F326F" w:rsidP="000F326F">
      <w:pPr>
        <w:pStyle w:val="ListParagraph"/>
        <w:spacing w:before="120"/>
        <w:ind w:left="1627"/>
        <w:contextualSpacing w:val="0"/>
        <w:rPr>
          <w:rFonts w:cstheme="minorHAnsi"/>
        </w:rPr>
      </w:pPr>
    </w:p>
    <w:p w14:paraId="09689C4F" w14:textId="2CB60296"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7C18714F"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FE694B">
        <w:rPr>
          <w:rFonts w:eastAsia="Times New Roman" w:cstheme="minorHAnsi"/>
          <w:bCs/>
        </w:rPr>
        <w:t>75</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F553EBE"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2A0085A3" w14:textId="6C25E068" w:rsidR="00495959" w:rsidRPr="00B07A3B" w:rsidRDefault="00FE694B" w:rsidP="00495959">
      <w:pPr>
        <w:pStyle w:val="ListParagraph"/>
        <w:numPr>
          <w:ilvl w:val="1"/>
          <w:numId w:val="3"/>
        </w:numPr>
        <w:spacing w:before="120"/>
        <w:contextualSpacing w:val="0"/>
        <w:outlineLvl w:val="0"/>
        <w:rPr>
          <w:rFonts w:cstheme="minorHAnsi"/>
        </w:rPr>
      </w:pPr>
      <w:r>
        <w:rPr>
          <w:rFonts w:cstheme="minorHAnsi"/>
        </w:rPr>
        <w:t>The probe was calibrated, and i</w:t>
      </w:r>
      <w:r w:rsidRPr="00FE694B">
        <w:rPr>
          <w:rFonts w:cstheme="minorHAnsi"/>
        </w:rPr>
        <w:t xml:space="preserve">t </w:t>
      </w:r>
      <w:r>
        <w:rPr>
          <w:rFonts w:cstheme="minorHAnsi"/>
        </w:rPr>
        <w:t>was</w:t>
      </w:r>
      <w:r w:rsidRPr="00FE694B">
        <w:rPr>
          <w:rFonts w:cstheme="minorHAnsi"/>
        </w:rPr>
        <w:t xml:space="preserve"> evident from the line fits that </w:t>
      </w:r>
      <w:r>
        <w:rPr>
          <w:rFonts w:cstheme="minorHAnsi"/>
        </w:rPr>
        <w:t>the mutant</w:t>
      </w:r>
      <w:r w:rsidRPr="00FE694B">
        <w:rPr>
          <w:rFonts w:cstheme="minorHAnsi"/>
        </w:rPr>
        <w:t xml:space="preserve"> show</w:t>
      </w:r>
      <w:r>
        <w:rPr>
          <w:rFonts w:cstheme="minorHAnsi"/>
        </w:rPr>
        <w:t>ed</w:t>
      </w:r>
      <w:r w:rsidRPr="00FE694B">
        <w:rPr>
          <w:rFonts w:cstheme="minorHAnsi"/>
        </w:rPr>
        <w:t xml:space="preserve"> an increased seizure recovery time at all voltages</w:t>
      </w:r>
      <w:r>
        <w:rPr>
          <w:rFonts w:cstheme="minorHAnsi"/>
        </w:rPr>
        <w:t xml:space="preserve"> compared to the wild type </w:t>
      </w:r>
      <w:r w:rsidRPr="00FE694B">
        <w:rPr>
          <w:rFonts w:cstheme="minorHAnsi"/>
          <w:b/>
          <w:bCs/>
        </w:rPr>
        <w:t>[</w:t>
      </w:r>
      <w:r>
        <w:rPr>
          <w:rFonts w:cstheme="minorHAnsi"/>
          <w:b/>
          <w:bCs/>
        </w:rPr>
        <w:t>1</w:t>
      </w:r>
      <w:r w:rsidRPr="00FE694B">
        <w:rPr>
          <w:rFonts w:cstheme="minorHAnsi"/>
          <w:b/>
          <w:bCs/>
        </w:rPr>
        <w:t>]</w:t>
      </w:r>
      <w:r w:rsidRPr="00FE694B">
        <w:rPr>
          <w:rFonts w:cstheme="minorHAnsi"/>
        </w:rPr>
        <w:t xml:space="preserve">. </w:t>
      </w:r>
    </w:p>
    <w:p w14:paraId="71138099" w14:textId="1E6A25D3" w:rsidR="00495959" w:rsidRPr="00FE694B" w:rsidRDefault="00495959" w:rsidP="00495959">
      <w:pPr>
        <w:pStyle w:val="ListParagraph"/>
        <w:numPr>
          <w:ilvl w:val="2"/>
          <w:numId w:val="3"/>
        </w:numPr>
        <w:spacing w:before="120"/>
        <w:contextualSpacing w:val="0"/>
        <w:outlineLvl w:val="0"/>
        <w:rPr>
          <w:rFonts w:cstheme="minorHAnsi"/>
        </w:rPr>
      </w:pPr>
      <w:r w:rsidRPr="00B07A3B">
        <w:rPr>
          <w:rFonts w:cstheme="minorHAnsi"/>
        </w:rPr>
        <w:t>LAB MEDIA:</w:t>
      </w:r>
      <w:r w:rsidR="00FE694B">
        <w:rPr>
          <w:rFonts w:cstheme="minorHAnsi"/>
        </w:rPr>
        <w:t xml:space="preserve"> Figure 3 </w:t>
      </w:r>
      <w:r w:rsidR="00FE694B" w:rsidRPr="00FE694B">
        <w:rPr>
          <w:rFonts w:cstheme="minorHAnsi"/>
          <w:i/>
          <w:iCs/>
          <w:color w:val="3333FF"/>
        </w:rPr>
        <w:t>Video editor: Highlight blue line</w:t>
      </w:r>
    </w:p>
    <w:p w14:paraId="32B89754" w14:textId="77777777" w:rsidR="00FE694B" w:rsidRPr="00B07A3B" w:rsidRDefault="00FE694B" w:rsidP="00FE694B">
      <w:pPr>
        <w:pStyle w:val="ListParagraph"/>
        <w:spacing w:before="120"/>
        <w:ind w:left="1627"/>
        <w:contextualSpacing w:val="0"/>
        <w:outlineLvl w:val="0"/>
        <w:rPr>
          <w:rFonts w:cstheme="minorHAnsi"/>
        </w:rPr>
      </w:pPr>
    </w:p>
    <w:p w14:paraId="14396B3D" w14:textId="234DF46C" w:rsidR="00495959" w:rsidRPr="00B07A3B" w:rsidRDefault="00FE694B" w:rsidP="00495959">
      <w:pPr>
        <w:pStyle w:val="ListParagraph"/>
        <w:numPr>
          <w:ilvl w:val="1"/>
          <w:numId w:val="3"/>
        </w:numPr>
        <w:spacing w:before="120"/>
        <w:contextualSpacing w:val="0"/>
        <w:outlineLvl w:val="0"/>
        <w:rPr>
          <w:rFonts w:cstheme="minorHAnsi"/>
        </w:rPr>
      </w:pPr>
      <w:r w:rsidRPr="00FE694B">
        <w:rPr>
          <w:rFonts w:cstheme="minorHAnsi"/>
        </w:rPr>
        <w:t xml:space="preserve">Seizure recovery times varied significantly across </w:t>
      </w:r>
      <w:r w:rsidRPr="00FE694B">
        <w:rPr>
          <w:rFonts w:cstheme="minorHAnsi"/>
          <w:i/>
          <w:iCs/>
        </w:rPr>
        <w:t>Drosophila</w:t>
      </w:r>
      <w:r w:rsidRPr="00FE694B">
        <w:rPr>
          <w:rFonts w:cstheme="minorHAnsi"/>
        </w:rPr>
        <w:t xml:space="preserve"> genotypes, with para</w:t>
      </w:r>
      <w:r>
        <w:rPr>
          <w:rFonts w:cstheme="minorHAnsi"/>
        </w:rPr>
        <w:t>-</w:t>
      </w:r>
      <w:r w:rsidRPr="00FE694B">
        <w:rPr>
          <w:rFonts w:cstheme="minorHAnsi"/>
        </w:rPr>
        <w:t>bang</w:t>
      </w:r>
      <w:r>
        <w:rPr>
          <w:rFonts w:cstheme="minorHAnsi"/>
        </w:rPr>
        <w:t>-</w:t>
      </w:r>
      <w:r w:rsidRPr="00FE694B">
        <w:rPr>
          <w:rFonts w:cstheme="minorHAnsi"/>
        </w:rPr>
        <w:t xml:space="preserve">senseless exhibiting the longest recovery time </w:t>
      </w:r>
      <w:r w:rsidRPr="00FE694B">
        <w:rPr>
          <w:rFonts w:cstheme="minorHAnsi"/>
          <w:b/>
          <w:bCs/>
        </w:rPr>
        <w:t>[</w:t>
      </w:r>
      <w:r>
        <w:rPr>
          <w:rFonts w:cstheme="minorHAnsi"/>
          <w:b/>
          <w:bCs/>
        </w:rPr>
        <w:t>1</w:t>
      </w:r>
      <w:r w:rsidRPr="00FE694B">
        <w:rPr>
          <w:rFonts w:cstheme="minorHAnsi"/>
          <w:b/>
          <w:bCs/>
        </w:rPr>
        <w:t>]</w:t>
      </w:r>
      <w:r>
        <w:rPr>
          <w:rFonts w:cstheme="minorHAnsi"/>
        </w:rPr>
        <w:t xml:space="preserve"> </w:t>
      </w:r>
      <w:r w:rsidRPr="00FE694B">
        <w:rPr>
          <w:rFonts w:cstheme="minorHAnsi"/>
        </w:rPr>
        <w:t xml:space="preserve">and </w:t>
      </w:r>
      <w:proofErr w:type="spellStart"/>
      <w:r w:rsidRPr="00FE694B">
        <w:rPr>
          <w:rFonts w:cstheme="minorHAnsi"/>
        </w:rPr>
        <w:t>julius</w:t>
      </w:r>
      <w:proofErr w:type="spellEnd"/>
      <w:r w:rsidRPr="00FE694B">
        <w:rPr>
          <w:rFonts w:cstheme="minorHAnsi"/>
        </w:rPr>
        <w:t xml:space="preserve"> seizure the shortest among mutants </w:t>
      </w:r>
      <w:r w:rsidRPr="00FE694B">
        <w:rPr>
          <w:rFonts w:cstheme="minorHAnsi"/>
          <w:b/>
          <w:bCs/>
        </w:rPr>
        <w:t>[</w:t>
      </w:r>
      <w:r>
        <w:rPr>
          <w:rFonts w:cstheme="minorHAnsi"/>
          <w:b/>
          <w:bCs/>
        </w:rPr>
        <w:t>2</w:t>
      </w:r>
      <w:r w:rsidRPr="00FE694B">
        <w:rPr>
          <w:rFonts w:cstheme="minorHAnsi"/>
          <w:b/>
          <w:bCs/>
        </w:rPr>
        <w:t>]</w:t>
      </w:r>
      <w:r>
        <w:rPr>
          <w:rFonts w:cstheme="minorHAnsi"/>
        </w:rPr>
        <w:t>.</w:t>
      </w:r>
    </w:p>
    <w:p w14:paraId="7D81B090" w14:textId="6616C214" w:rsidR="00FE694B" w:rsidRPr="00B07A3B" w:rsidRDefault="00FE694B" w:rsidP="00FE694B">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w:t>
      </w:r>
      <w:r>
        <w:rPr>
          <w:rFonts w:cstheme="minorHAnsi"/>
        </w:rPr>
        <w:t>4</w:t>
      </w:r>
      <w:r>
        <w:rPr>
          <w:rFonts w:cstheme="minorHAnsi"/>
        </w:rPr>
        <w:t xml:space="preserve"> </w:t>
      </w:r>
      <w:r w:rsidRPr="00FE694B">
        <w:rPr>
          <w:rFonts w:cstheme="minorHAnsi"/>
          <w:i/>
          <w:iCs/>
          <w:color w:val="3333FF"/>
        </w:rPr>
        <w:t xml:space="preserve">Video editor: Highlight </w:t>
      </w:r>
      <w:r>
        <w:rPr>
          <w:rFonts w:cstheme="minorHAnsi"/>
          <w:i/>
          <w:iCs/>
          <w:color w:val="3333FF"/>
        </w:rPr>
        <w:t>data points for “para-</w:t>
      </w:r>
      <w:proofErr w:type="spellStart"/>
      <w:r>
        <w:rPr>
          <w:rFonts w:cstheme="minorHAnsi"/>
          <w:i/>
          <w:iCs/>
          <w:color w:val="3333FF"/>
        </w:rPr>
        <w:t>bss</w:t>
      </w:r>
      <w:proofErr w:type="spellEnd"/>
      <w:r>
        <w:rPr>
          <w:rFonts w:cstheme="minorHAnsi"/>
          <w:i/>
          <w:iCs/>
          <w:color w:val="3333FF"/>
        </w:rPr>
        <w:t>”</w:t>
      </w:r>
    </w:p>
    <w:p w14:paraId="3B81EAE6" w14:textId="62834166" w:rsidR="00FE694B" w:rsidRPr="00FE694B" w:rsidRDefault="00FE694B" w:rsidP="00FE694B">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4 </w:t>
      </w:r>
      <w:r w:rsidRPr="00FE694B">
        <w:rPr>
          <w:rFonts w:cstheme="minorHAnsi"/>
          <w:i/>
          <w:iCs/>
          <w:color w:val="3333FF"/>
        </w:rPr>
        <w:t xml:space="preserve">Video editor: Highlight </w:t>
      </w:r>
      <w:r>
        <w:rPr>
          <w:rFonts w:cstheme="minorHAnsi"/>
          <w:i/>
          <w:iCs/>
          <w:color w:val="3333FF"/>
        </w:rPr>
        <w:t xml:space="preserve">data points for </w:t>
      </w:r>
      <w:r>
        <w:rPr>
          <w:rFonts w:cstheme="minorHAnsi"/>
          <w:i/>
          <w:iCs/>
          <w:color w:val="3333FF"/>
        </w:rPr>
        <w:t>“jus”</w:t>
      </w:r>
    </w:p>
    <w:p w14:paraId="7D8CD1CA" w14:textId="77777777" w:rsidR="00FE694B" w:rsidRPr="00FE694B" w:rsidRDefault="00FE694B" w:rsidP="00FE694B">
      <w:pPr>
        <w:pStyle w:val="ListParagraph"/>
        <w:spacing w:before="120"/>
        <w:ind w:left="1627"/>
        <w:contextualSpacing w:val="0"/>
        <w:outlineLvl w:val="0"/>
        <w:rPr>
          <w:rFonts w:cstheme="minorHAnsi"/>
        </w:rPr>
      </w:pPr>
    </w:p>
    <w:p w14:paraId="4DE170DE" w14:textId="77777777" w:rsidR="00FE694B" w:rsidRDefault="00FE694B" w:rsidP="00FE694B">
      <w:pPr>
        <w:pStyle w:val="ListParagraph"/>
        <w:spacing w:before="120"/>
        <w:ind w:left="907"/>
        <w:outlineLvl w:val="0"/>
        <w:rPr>
          <w:rFonts w:cstheme="minorHAnsi"/>
        </w:rPr>
      </w:pPr>
    </w:p>
    <w:p w14:paraId="50CC8C69" w14:textId="1370CBA0" w:rsidR="00FE694B" w:rsidRPr="00FE694B" w:rsidRDefault="00FE694B" w:rsidP="00FE694B">
      <w:pPr>
        <w:pStyle w:val="ListParagraph"/>
        <w:numPr>
          <w:ilvl w:val="1"/>
          <w:numId w:val="3"/>
        </w:numPr>
        <w:spacing w:before="120"/>
        <w:outlineLvl w:val="0"/>
        <w:rPr>
          <w:rFonts w:cstheme="minorHAnsi"/>
        </w:rPr>
      </w:pPr>
      <w:r w:rsidRPr="00FE694B">
        <w:rPr>
          <w:rFonts w:cstheme="minorHAnsi"/>
        </w:rPr>
        <w:t>Sodium valproate</w:t>
      </w:r>
      <w:r>
        <w:rPr>
          <w:rFonts w:cstheme="minorHAnsi"/>
        </w:rPr>
        <w:t xml:space="preserve"> and </w:t>
      </w:r>
      <w:r w:rsidRPr="00FE694B">
        <w:rPr>
          <w:rFonts w:cstheme="minorHAnsi"/>
        </w:rPr>
        <w:t>Phenytoin treatment significantly reduced seizure recovery time in the para</w:t>
      </w:r>
      <w:r>
        <w:rPr>
          <w:rFonts w:cstheme="minorHAnsi"/>
        </w:rPr>
        <w:t>-</w:t>
      </w:r>
      <w:r w:rsidRPr="00FE694B">
        <w:rPr>
          <w:rFonts w:cstheme="minorHAnsi"/>
        </w:rPr>
        <w:t>bang</w:t>
      </w:r>
      <w:r>
        <w:rPr>
          <w:rFonts w:cstheme="minorHAnsi"/>
        </w:rPr>
        <w:t>-</w:t>
      </w:r>
      <w:r w:rsidRPr="00FE694B">
        <w:rPr>
          <w:rFonts w:cstheme="minorHAnsi"/>
        </w:rPr>
        <w:t xml:space="preserve">senseless mutant </w:t>
      </w:r>
      <w:r w:rsidRPr="00FE694B">
        <w:rPr>
          <w:rFonts w:cstheme="minorHAnsi"/>
          <w:b/>
          <w:bCs/>
        </w:rPr>
        <w:t>[1]</w:t>
      </w:r>
      <w:r>
        <w:rPr>
          <w:rFonts w:cstheme="minorHAnsi"/>
          <w:b/>
          <w:bCs/>
        </w:rPr>
        <w:t xml:space="preserve"> </w:t>
      </w:r>
      <w:r w:rsidRPr="00FE694B">
        <w:rPr>
          <w:rFonts w:cstheme="minorHAnsi"/>
        </w:rPr>
        <w:t xml:space="preserve">compared to </w:t>
      </w:r>
      <w:r>
        <w:rPr>
          <w:rFonts w:cstheme="minorHAnsi"/>
        </w:rPr>
        <w:t xml:space="preserve">the </w:t>
      </w:r>
      <w:r w:rsidRPr="00FE694B">
        <w:rPr>
          <w:rFonts w:cstheme="minorHAnsi"/>
        </w:rPr>
        <w:t xml:space="preserve">vehicle controls </w:t>
      </w:r>
      <w:r w:rsidRPr="00FE694B">
        <w:rPr>
          <w:rFonts w:cstheme="minorHAnsi"/>
          <w:b/>
          <w:bCs/>
        </w:rPr>
        <w:t>[2]</w:t>
      </w:r>
      <w:r w:rsidRPr="00FE694B">
        <w:rPr>
          <w:rFonts w:cstheme="minorHAnsi"/>
        </w:rPr>
        <w:t>.</w:t>
      </w:r>
    </w:p>
    <w:p w14:paraId="2B76E997" w14:textId="4D1D2D37" w:rsidR="00FE694B" w:rsidRPr="00B07A3B" w:rsidRDefault="00FE694B" w:rsidP="00FE694B">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w:t>
      </w:r>
      <w:r>
        <w:rPr>
          <w:rFonts w:cstheme="minorHAnsi"/>
        </w:rPr>
        <w:t>5</w:t>
      </w:r>
      <w:r>
        <w:rPr>
          <w:rFonts w:cstheme="minorHAnsi"/>
        </w:rPr>
        <w:t xml:space="preserve"> </w:t>
      </w:r>
      <w:r w:rsidRPr="00FE694B">
        <w:rPr>
          <w:rFonts w:cstheme="minorHAnsi"/>
          <w:i/>
          <w:iCs/>
          <w:color w:val="3333FF"/>
        </w:rPr>
        <w:t xml:space="preserve">Video editor: Highlight </w:t>
      </w:r>
      <w:r>
        <w:rPr>
          <w:rFonts w:cstheme="minorHAnsi"/>
          <w:i/>
          <w:iCs/>
          <w:color w:val="3333FF"/>
        </w:rPr>
        <w:t>data points for “para-</w:t>
      </w:r>
      <w:proofErr w:type="spellStart"/>
      <w:r>
        <w:rPr>
          <w:rFonts w:cstheme="minorHAnsi"/>
          <w:i/>
          <w:iCs/>
          <w:color w:val="3333FF"/>
        </w:rPr>
        <w:t>bss</w:t>
      </w:r>
      <w:proofErr w:type="spellEnd"/>
      <w:r>
        <w:rPr>
          <w:rFonts w:cstheme="minorHAnsi"/>
          <w:i/>
          <w:iCs/>
          <w:color w:val="3333FF"/>
        </w:rPr>
        <w:t>+ PHY</w:t>
      </w:r>
      <w:r>
        <w:rPr>
          <w:rFonts w:cstheme="minorHAnsi"/>
          <w:i/>
          <w:iCs/>
          <w:color w:val="3333FF"/>
        </w:rPr>
        <w:t>”</w:t>
      </w:r>
      <w:r>
        <w:rPr>
          <w:rFonts w:cstheme="minorHAnsi"/>
          <w:i/>
          <w:iCs/>
          <w:color w:val="3333FF"/>
        </w:rPr>
        <w:t xml:space="preserve"> in A and </w:t>
      </w:r>
      <w:r>
        <w:rPr>
          <w:rFonts w:cstheme="minorHAnsi"/>
          <w:i/>
          <w:iCs/>
          <w:color w:val="3333FF"/>
        </w:rPr>
        <w:t>“para-</w:t>
      </w:r>
      <w:proofErr w:type="spellStart"/>
      <w:r>
        <w:rPr>
          <w:rFonts w:cstheme="minorHAnsi"/>
          <w:i/>
          <w:iCs/>
          <w:color w:val="3333FF"/>
        </w:rPr>
        <w:t>bss</w:t>
      </w:r>
      <w:proofErr w:type="spellEnd"/>
      <w:r>
        <w:rPr>
          <w:rFonts w:cstheme="minorHAnsi"/>
          <w:i/>
          <w:iCs/>
          <w:color w:val="3333FF"/>
        </w:rPr>
        <w:t xml:space="preserve">+ </w:t>
      </w:r>
      <w:r>
        <w:rPr>
          <w:rFonts w:cstheme="minorHAnsi"/>
          <w:i/>
          <w:iCs/>
          <w:color w:val="3333FF"/>
        </w:rPr>
        <w:t>VPA</w:t>
      </w:r>
      <w:r>
        <w:rPr>
          <w:rFonts w:cstheme="minorHAnsi"/>
          <w:i/>
          <w:iCs/>
          <w:color w:val="3333FF"/>
        </w:rPr>
        <w:t>”</w:t>
      </w:r>
      <w:r>
        <w:rPr>
          <w:rFonts w:cstheme="minorHAnsi"/>
          <w:i/>
          <w:iCs/>
          <w:color w:val="3333FF"/>
        </w:rPr>
        <w:t xml:space="preserve"> in B</w:t>
      </w:r>
    </w:p>
    <w:p w14:paraId="0BEC20F9" w14:textId="51A10F17" w:rsidR="00FE694B" w:rsidRPr="00FE694B" w:rsidRDefault="00FE694B" w:rsidP="00FE694B">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w:t>
      </w:r>
      <w:r>
        <w:rPr>
          <w:rFonts w:cstheme="minorHAnsi"/>
        </w:rPr>
        <w:t>5</w:t>
      </w:r>
      <w:r>
        <w:rPr>
          <w:rFonts w:cstheme="minorHAnsi"/>
        </w:rPr>
        <w:t xml:space="preserve"> </w:t>
      </w:r>
      <w:r w:rsidRPr="00FE694B">
        <w:rPr>
          <w:rFonts w:cstheme="minorHAnsi"/>
          <w:i/>
          <w:iCs/>
          <w:color w:val="3333FF"/>
        </w:rPr>
        <w:t xml:space="preserve">Video editor: Highlight </w:t>
      </w:r>
      <w:r>
        <w:rPr>
          <w:rFonts w:cstheme="minorHAnsi"/>
          <w:i/>
          <w:iCs/>
          <w:color w:val="3333FF"/>
        </w:rPr>
        <w:t>data points for “para-</w:t>
      </w:r>
      <w:proofErr w:type="spellStart"/>
      <w:r>
        <w:rPr>
          <w:rFonts w:cstheme="minorHAnsi"/>
          <w:i/>
          <w:iCs/>
          <w:color w:val="3333FF"/>
        </w:rPr>
        <w:t>bss</w:t>
      </w:r>
      <w:proofErr w:type="spellEnd"/>
      <w:r>
        <w:rPr>
          <w:rFonts w:cstheme="minorHAnsi"/>
          <w:i/>
          <w:iCs/>
          <w:color w:val="3333FF"/>
        </w:rPr>
        <w:t>”</w:t>
      </w:r>
      <w:r>
        <w:rPr>
          <w:rFonts w:cstheme="minorHAnsi"/>
          <w:i/>
          <w:iCs/>
          <w:color w:val="3333FF"/>
        </w:rPr>
        <w:t xml:space="preserve"> in A and B</w:t>
      </w:r>
    </w:p>
    <w:p w14:paraId="53EDA47A" w14:textId="77777777" w:rsidR="00FE694B" w:rsidRPr="00B07A3B" w:rsidRDefault="00FE694B" w:rsidP="00FE694B">
      <w:pPr>
        <w:pStyle w:val="ListParagraph"/>
        <w:spacing w:before="120"/>
        <w:ind w:left="907"/>
        <w:contextualSpacing w:val="0"/>
        <w:outlineLvl w:val="0"/>
        <w:rPr>
          <w:rFonts w:cstheme="minorHAnsi"/>
        </w:rPr>
      </w:pPr>
    </w:p>
    <w:p w14:paraId="79D3CE29" w14:textId="34E62E0E" w:rsidR="00495959" w:rsidRPr="00B07A3B" w:rsidRDefault="00495959" w:rsidP="00FE694B">
      <w:pPr>
        <w:pStyle w:val="ListParagraph"/>
        <w:spacing w:before="120"/>
        <w:ind w:left="1627"/>
        <w:contextualSpacing w:val="0"/>
        <w:outlineLvl w:val="0"/>
        <w:rPr>
          <w:rFonts w:cstheme="minorHAnsi"/>
        </w:rPr>
      </w:pP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Poornima  G" w:date="2025-05-06T10:47:00Z" w:initials="PG">
    <w:p w14:paraId="0426F033" w14:textId="77777777" w:rsidR="00FE694B" w:rsidRDefault="00FE694B" w:rsidP="00FE694B">
      <w:pPr>
        <w:pStyle w:val="CommentText"/>
      </w:pPr>
      <w:r>
        <w:rPr>
          <w:rStyle w:val="CommentReference"/>
        </w:rPr>
        <w:annotationRef/>
      </w:r>
      <w:r>
        <w:rPr>
          <w:b/>
          <w:bCs/>
          <w:highlight w:val="yellow"/>
          <w:lang w:val="en-IN"/>
        </w:rPr>
        <w:t>Authors</w:t>
      </w:r>
      <w:r>
        <w:rPr>
          <w:highlight w:val="yellow"/>
          <w:lang w:val="en-IN"/>
        </w:rPr>
        <w:t>, to maintain a good flow in the video, the steps are arranged differently than what is given in the manuscript. Please check the sequence of steps and confirm if it is okay or if any step needs to be 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426F0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64A0C1D" w16cex:dateUtc="2025-05-06T05: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426F033" w16cid:durableId="064A0C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5BD75B" w14:textId="77777777" w:rsidR="000E5921" w:rsidRDefault="000E5921">
      <w:r>
        <w:separator/>
      </w:r>
    </w:p>
    <w:p w14:paraId="6E619952" w14:textId="77777777" w:rsidR="000E5921" w:rsidRDefault="000E5921"/>
  </w:endnote>
  <w:endnote w:type="continuationSeparator" w:id="0">
    <w:p w14:paraId="0F6D7A76" w14:textId="77777777" w:rsidR="000E5921" w:rsidRDefault="000E5921">
      <w:r>
        <w:continuationSeparator/>
      </w:r>
    </w:p>
    <w:p w14:paraId="75FFB6D0" w14:textId="77777777" w:rsidR="000E5921" w:rsidRDefault="000E59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94EA02C"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B40F93">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0D4640" w14:textId="77777777" w:rsidR="000E5921" w:rsidRDefault="000E5921">
      <w:r>
        <w:separator/>
      </w:r>
    </w:p>
    <w:p w14:paraId="5E4D06E0" w14:textId="77777777" w:rsidR="000E5921" w:rsidRDefault="000E5921"/>
  </w:footnote>
  <w:footnote w:type="continuationSeparator" w:id="0">
    <w:p w14:paraId="4220149E" w14:textId="77777777" w:rsidR="000E5921" w:rsidRDefault="000E5921">
      <w:r>
        <w:continuationSeparator/>
      </w:r>
    </w:p>
    <w:p w14:paraId="63C3BE7F" w14:textId="77777777" w:rsidR="000E5921" w:rsidRDefault="000E59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ornima  G">
    <w15:presenceInfo w15:providerId="AD" w15:userId="S::poornima.g@jove.com::8312c01a-01a9-4f26-b0f9-5efe92a28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66958"/>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921"/>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C3C85"/>
    <w:rsid w:val="001C5DB5"/>
    <w:rsid w:val="001C7BBC"/>
    <w:rsid w:val="001D621E"/>
    <w:rsid w:val="001D66A5"/>
    <w:rsid w:val="001E2225"/>
    <w:rsid w:val="001E230F"/>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A4941"/>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0F93"/>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602B2"/>
    <w:rsid w:val="00C70C90"/>
    <w:rsid w:val="00C7374B"/>
    <w:rsid w:val="00C766A8"/>
    <w:rsid w:val="00C8109F"/>
    <w:rsid w:val="00C82679"/>
    <w:rsid w:val="00C836F3"/>
    <w:rsid w:val="00C9250E"/>
    <w:rsid w:val="00C96FC6"/>
    <w:rsid w:val="00C97B11"/>
    <w:rsid w:val="00C97D4E"/>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64813"/>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D00B1"/>
    <w:rsid w:val="00FD1497"/>
    <w:rsid w:val="00FE059A"/>
    <w:rsid w:val="00FE694B"/>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B40F93"/>
    <w:rPr>
      <w:rFonts w:cs="Calibri"/>
    </w:rPr>
  </w:style>
  <w:style w:type="character" w:customStyle="1" w:styleId="NarrationChar">
    <w:name w:val="Narration Char"/>
    <w:basedOn w:val="DefaultParagraphFont"/>
    <w:link w:val="Narration"/>
    <w:rsid w:val="00B40F93"/>
    <w:rPr>
      <w:rFonts w:ascii="Calibri" w:hAnsi="Calibri" w:cs="Calibri"/>
    </w:rPr>
  </w:style>
  <w:style w:type="paragraph" w:customStyle="1" w:styleId="ShotDescription">
    <w:name w:val="Shot Description"/>
    <w:basedOn w:val="TemplateShot"/>
    <w:link w:val="ShotDescriptionChar"/>
    <w:qFormat/>
    <w:rsid w:val="00B40F93"/>
    <w:rPr>
      <w:rFonts w:cs="Calibri"/>
    </w:rPr>
  </w:style>
  <w:style w:type="character" w:customStyle="1" w:styleId="ShotDescriptionChar">
    <w:name w:val="Shot Description Char"/>
    <w:basedOn w:val="DefaultParagraphFont"/>
    <w:link w:val="ShotDescription"/>
    <w:rsid w:val="00B40F93"/>
    <w:rPr>
      <w:rFonts w:ascii="Calibri" w:hAnsi="Calibri" w:cs="Calibri"/>
    </w:rPr>
  </w:style>
  <w:style w:type="paragraph" w:customStyle="1" w:styleId="TemplateNarration">
    <w:name w:val="Template Narration"/>
    <w:basedOn w:val="ListParagraph"/>
    <w:rsid w:val="00B40F93"/>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B40F93"/>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microsoft.com/office/2018/08/relationships/commentsExtensible" Target="commentsExtensible.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review.jove.com/account/file-uploader?src=20871503" TargetMode="External"/><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C863C5" w:rsidP="00C863C5">
          <w:pPr>
            <w:pStyle w:val="BA64A02CAC3F764D974B102CCBE080CD1"/>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C863C5" w:rsidP="00C863C5">
          <w:pPr>
            <w:pStyle w:val="CC26871413AF9243AF4034C5BA7F3A381"/>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C863C5" w:rsidP="00C863C5">
          <w:pPr>
            <w:pStyle w:val="B01347F9C431734082D700ADBD60CE5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C863C5" w:rsidP="00C863C5">
          <w:pPr>
            <w:pStyle w:val="CF9F3A2530826D419E54CEF60DEF39E61"/>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C863C5" w:rsidP="00C863C5">
          <w:pPr>
            <w:pStyle w:val="7EFAB539D92D134BA74BF41D437B322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863C5" w:rsidP="00C863C5">
          <w:pPr>
            <w:pStyle w:val="FA4302C47376B64EB37F5EF54228B8FA1"/>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C863C5" w:rsidP="00C863C5">
          <w:pPr>
            <w:pStyle w:val="47D8E4CF72CC01468E7AA31A2CAAE059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C863C5" w:rsidP="00C863C5">
          <w:pPr>
            <w:pStyle w:val="E8A37383A177F94A9426E4124A0D1F681"/>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C863C5" w:rsidP="00C863C5">
          <w:pPr>
            <w:pStyle w:val="C58687ABA6B85E46980DA5895C64F3E3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C863C5" w:rsidP="00C863C5">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C863C5" w:rsidP="00C863C5">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863C5" w:rsidP="00C863C5">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C863C5" w:rsidP="00C863C5">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C863C5" w:rsidP="00C863C5">
          <w:pPr>
            <w:pStyle w:val="B9348AD095AC81449C592C2F0F676CB01"/>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863C5" w:rsidP="00C863C5">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C863C5" w:rsidP="00C863C5">
          <w:pPr>
            <w:pStyle w:val="A81FA8D031154522A3945210687D81161"/>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C863C5" w:rsidP="00C863C5">
          <w:pPr>
            <w:pStyle w:val="203FAB2D6D7C490DBE3BCCE371794D1D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C863C5" w:rsidP="00C863C5">
          <w:pPr>
            <w:pStyle w:val="03EE3379A1BA445699EF6C14FCB2397A1"/>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C863C5" w:rsidP="00C863C5">
          <w:pPr>
            <w:pStyle w:val="8B43F7D2A7D2418FA8D6DC848A78EECB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863C5" w:rsidP="00C863C5">
          <w:pPr>
            <w:pStyle w:val="237DE9C4808C493F8DB9A918A729B5C41"/>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C863C5" w:rsidP="00C863C5">
          <w:pPr>
            <w:pStyle w:val="1ACF53D3930F4D08AA4ABE6964A754B8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C863C5" w:rsidP="00C863C5">
          <w:pPr>
            <w:pStyle w:val="48E3176420874747B75BE7F0DA763C211"/>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C863C5" w:rsidP="00C863C5">
          <w:pPr>
            <w:pStyle w:val="046AF88CEBB94847BB1BF1F04F72D2C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C863C5" w:rsidP="00C863C5">
          <w:pPr>
            <w:pStyle w:val="DC73D6CB02494B16B23B4DF65A32265B1"/>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C863C5" w:rsidP="00C863C5">
          <w:pPr>
            <w:pStyle w:val="1568C5218DBC45DDAB9E28A2682A4011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C863C5" w:rsidP="00C863C5">
          <w:pPr>
            <w:pStyle w:val="174FF9DDB326436CBBF209A4E846C455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bookmarkStart w:id="0" w:name="_Hlk132129840"/>
        <w:bookmarkEnd w:id="0"/>
      </w:docPartBody>
    </w:docPart>
    <w:docPart>
      <w:docPartPr>
        <w:name w:val="03FB08F915BF433A8C4EE8448B185C62"/>
        <w:category>
          <w:name w:val="General"/>
          <w:gallery w:val="placeholder"/>
        </w:category>
        <w:types>
          <w:type w:val="bbPlcHdr"/>
        </w:types>
        <w:behaviors>
          <w:behavior w:val="content"/>
        </w:behaviors>
        <w:guid w:val="{16C84D5A-775B-444F-BDE4-ADCFDEA1BF91}"/>
      </w:docPartPr>
      <w:docPartBody>
        <w:p w:rsidR="00D12DDA" w:rsidRDefault="00C863C5" w:rsidP="00C863C5">
          <w:pPr>
            <w:pStyle w:val="03FB08F915BF433A8C4EE8448B185C621"/>
          </w:pPr>
          <w:r w:rsidRPr="00B07A3B">
            <w:rPr>
              <w:rFonts w:eastAsia="Times New Roman" w:cstheme="minorHAnsi"/>
              <w:color w:val="808080"/>
              <w:shd w:val="clear" w:color="auto" w:fill="FFFF00"/>
            </w:rPr>
            <w:t>Enter author name</w:t>
          </w:r>
        </w:p>
      </w:docPartBody>
    </w:docPart>
    <w:docPart>
      <w:docPartPr>
        <w:name w:val="5DA9282D5C95411FB80A881637CD848A"/>
        <w:category>
          <w:name w:val="General"/>
          <w:gallery w:val="placeholder"/>
        </w:category>
        <w:types>
          <w:type w:val="bbPlcHdr"/>
        </w:types>
        <w:behaviors>
          <w:behavior w:val="content"/>
        </w:behaviors>
        <w:guid w:val="{79BE8DD9-20A4-4E6D-A533-DC9F580477E3}"/>
      </w:docPartPr>
      <w:docPartBody>
        <w:p w:rsidR="00D12DDA" w:rsidRDefault="00C863C5" w:rsidP="00C863C5">
          <w:pPr>
            <w:pStyle w:val="5DA9282D5C95411FB80A881637CD848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C3C3BAC10F5C4E67824D0F9D0592E775"/>
        <w:category>
          <w:name w:val="General"/>
          <w:gallery w:val="placeholder"/>
        </w:category>
        <w:types>
          <w:type w:val="bbPlcHdr"/>
        </w:types>
        <w:behaviors>
          <w:behavior w:val="content"/>
        </w:behaviors>
        <w:guid w:val="{1915322D-FC94-4F90-90DB-16BE5BC1CFDF}"/>
      </w:docPartPr>
      <w:docPartBody>
        <w:p w:rsidR="00D12DDA" w:rsidRDefault="00C863C5" w:rsidP="00C863C5">
          <w:pPr>
            <w:pStyle w:val="C3C3BAC10F5C4E67824D0F9D0592E7751"/>
          </w:pPr>
          <w:r w:rsidRPr="00B07A3B">
            <w:rPr>
              <w:rFonts w:eastAsia="Times New Roman" w:cstheme="minorHAnsi"/>
              <w:color w:val="808080"/>
              <w:shd w:val="clear" w:color="auto" w:fill="FFFF00"/>
            </w:rPr>
            <w:t>Enter author name</w:t>
          </w:r>
        </w:p>
      </w:docPartBody>
    </w:docPart>
    <w:docPart>
      <w:docPartPr>
        <w:name w:val="7E7497A9BAB74A028E383F28AC37DCAF"/>
        <w:category>
          <w:name w:val="General"/>
          <w:gallery w:val="placeholder"/>
        </w:category>
        <w:types>
          <w:type w:val="bbPlcHdr"/>
        </w:types>
        <w:behaviors>
          <w:behavior w:val="content"/>
        </w:behaviors>
        <w:guid w:val="{DC62F7C2-A76E-4F1B-9DAD-A9F855ED4983}"/>
      </w:docPartPr>
      <w:docPartBody>
        <w:p w:rsidR="00D12DDA" w:rsidRDefault="00C863C5" w:rsidP="00C863C5">
          <w:pPr>
            <w:pStyle w:val="7E7497A9BAB74A028E383F28AC37DCAF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B56283E9AB2B46A4810092DD1F2F4CB7"/>
        <w:category>
          <w:name w:val="General"/>
          <w:gallery w:val="placeholder"/>
        </w:category>
        <w:types>
          <w:type w:val="bbPlcHdr"/>
        </w:types>
        <w:behaviors>
          <w:behavior w:val="content"/>
        </w:behaviors>
        <w:guid w:val="{E9988271-270E-43AF-B15C-4B9FEAC6A4FE}"/>
      </w:docPartPr>
      <w:docPartBody>
        <w:p w:rsidR="00000000" w:rsidRDefault="0052179D" w:rsidP="0052179D">
          <w:pPr>
            <w:pStyle w:val="B56283E9AB2B46A4810092DD1F2F4CB7"/>
          </w:pPr>
          <w:r w:rsidRPr="00B07A3B">
            <w:rPr>
              <w:rFonts w:eastAsia="Times New Roman" w:cstheme="minorHAnsi"/>
              <w:color w:val="808080"/>
              <w:shd w:val="clear" w:color="auto" w:fill="FFFF00"/>
            </w:rPr>
            <w:t>Click here to enter name of demonstrator(s)</w:t>
          </w:r>
        </w:p>
      </w:docPartBody>
    </w:docPart>
    <w:docPart>
      <w:docPartPr>
        <w:name w:val="621BA67483BF465081B6D12171B0E787"/>
        <w:category>
          <w:name w:val="General"/>
          <w:gallery w:val="placeholder"/>
        </w:category>
        <w:types>
          <w:type w:val="bbPlcHdr"/>
        </w:types>
        <w:behaviors>
          <w:behavior w:val="content"/>
        </w:behaviors>
        <w:guid w:val="{8D02E90E-DC54-4D17-B2E2-EA8F2CD4E561}"/>
      </w:docPartPr>
      <w:docPartBody>
        <w:p w:rsidR="00000000" w:rsidRDefault="0052179D" w:rsidP="0052179D">
          <w:pPr>
            <w:pStyle w:val="621BA67483BF465081B6D12171B0E787"/>
          </w:pPr>
          <w:r w:rsidRPr="00B07A3B">
            <w:rPr>
              <w:rFonts w:eastAsia="Times New Roman" w:cstheme="minorHAnsi"/>
              <w:color w:val="808080"/>
              <w:shd w:val="clear" w:color="auto" w:fill="FFFF00"/>
            </w:rPr>
            <w:t>Click here to enter name of demonstrator(s)</w:t>
          </w:r>
        </w:p>
      </w:docPartBody>
    </w:docPart>
    <w:docPart>
      <w:docPartPr>
        <w:name w:val="012DC791DAEB45F0B562CD800A6E087F"/>
        <w:category>
          <w:name w:val="General"/>
          <w:gallery w:val="placeholder"/>
        </w:category>
        <w:types>
          <w:type w:val="bbPlcHdr"/>
        </w:types>
        <w:behaviors>
          <w:behavior w:val="content"/>
        </w:behaviors>
        <w:guid w:val="{900E567E-4C45-4899-B5EE-5BCCBB37B455}"/>
      </w:docPartPr>
      <w:docPartBody>
        <w:p w:rsidR="00000000" w:rsidRDefault="0052179D" w:rsidP="0052179D">
          <w:pPr>
            <w:pStyle w:val="012DC791DAEB45F0B562CD800A6E087F"/>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10269D"/>
    <w:rsid w:val="00113F3E"/>
    <w:rsid w:val="00142D32"/>
    <w:rsid w:val="00186680"/>
    <w:rsid w:val="001B439B"/>
    <w:rsid w:val="001F6C86"/>
    <w:rsid w:val="002452FD"/>
    <w:rsid w:val="002470A6"/>
    <w:rsid w:val="00251E04"/>
    <w:rsid w:val="00257C3C"/>
    <w:rsid w:val="0027616B"/>
    <w:rsid w:val="00287B01"/>
    <w:rsid w:val="002F6418"/>
    <w:rsid w:val="002F76E2"/>
    <w:rsid w:val="00344E88"/>
    <w:rsid w:val="00356726"/>
    <w:rsid w:val="003C2AEF"/>
    <w:rsid w:val="003C4629"/>
    <w:rsid w:val="003D5DD0"/>
    <w:rsid w:val="003E657A"/>
    <w:rsid w:val="003F25B4"/>
    <w:rsid w:val="004232DB"/>
    <w:rsid w:val="0045037E"/>
    <w:rsid w:val="004A526F"/>
    <w:rsid w:val="004C6401"/>
    <w:rsid w:val="0051075A"/>
    <w:rsid w:val="00510F54"/>
    <w:rsid w:val="0052179D"/>
    <w:rsid w:val="0054238C"/>
    <w:rsid w:val="00542F31"/>
    <w:rsid w:val="005611F3"/>
    <w:rsid w:val="00565A22"/>
    <w:rsid w:val="005950B3"/>
    <w:rsid w:val="005B24C0"/>
    <w:rsid w:val="00627CAF"/>
    <w:rsid w:val="00691751"/>
    <w:rsid w:val="006A568E"/>
    <w:rsid w:val="006A7088"/>
    <w:rsid w:val="006B2B83"/>
    <w:rsid w:val="00706CE8"/>
    <w:rsid w:val="00716A63"/>
    <w:rsid w:val="00741C3F"/>
    <w:rsid w:val="00753425"/>
    <w:rsid w:val="007571D3"/>
    <w:rsid w:val="007575BF"/>
    <w:rsid w:val="0077793F"/>
    <w:rsid w:val="00791A71"/>
    <w:rsid w:val="00792E1F"/>
    <w:rsid w:val="007B72C5"/>
    <w:rsid w:val="007F1F0B"/>
    <w:rsid w:val="00801C92"/>
    <w:rsid w:val="00886687"/>
    <w:rsid w:val="008A06BD"/>
    <w:rsid w:val="008E296E"/>
    <w:rsid w:val="008F498E"/>
    <w:rsid w:val="009333F9"/>
    <w:rsid w:val="00937B16"/>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7A2"/>
    <w:rsid w:val="00BC5F88"/>
    <w:rsid w:val="00BD547D"/>
    <w:rsid w:val="00BE41A6"/>
    <w:rsid w:val="00BE7565"/>
    <w:rsid w:val="00C26F24"/>
    <w:rsid w:val="00C30852"/>
    <w:rsid w:val="00C52B21"/>
    <w:rsid w:val="00C863C5"/>
    <w:rsid w:val="00C97D4E"/>
    <w:rsid w:val="00CB5D71"/>
    <w:rsid w:val="00CB754D"/>
    <w:rsid w:val="00CE0665"/>
    <w:rsid w:val="00CE402E"/>
    <w:rsid w:val="00CF6F92"/>
    <w:rsid w:val="00D10D3E"/>
    <w:rsid w:val="00D12DDA"/>
    <w:rsid w:val="00D25AF9"/>
    <w:rsid w:val="00D42EDE"/>
    <w:rsid w:val="00D75ED4"/>
    <w:rsid w:val="00DA10A3"/>
    <w:rsid w:val="00DA55E8"/>
    <w:rsid w:val="00DF6EE3"/>
    <w:rsid w:val="00DF7A5A"/>
    <w:rsid w:val="00E2725C"/>
    <w:rsid w:val="00E36A89"/>
    <w:rsid w:val="00E63917"/>
    <w:rsid w:val="00E670C3"/>
    <w:rsid w:val="00E74A32"/>
    <w:rsid w:val="00E838FB"/>
    <w:rsid w:val="00EC183C"/>
    <w:rsid w:val="00EC38EE"/>
    <w:rsid w:val="00EC5ADC"/>
    <w:rsid w:val="00EF5E67"/>
    <w:rsid w:val="00EF7781"/>
    <w:rsid w:val="00F05EC7"/>
    <w:rsid w:val="00F11BF9"/>
    <w:rsid w:val="00F4535C"/>
    <w:rsid w:val="00F7561F"/>
    <w:rsid w:val="00F93B93"/>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863C5"/>
    <w:rPr>
      <w:color w:val="808080"/>
    </w:rPr>
  </w:style>
  <w:style w:type="paragraph" w:customStyle="1" w:styleId="ED42545D3E612540A099E35CCBECFED55">
    <w:name w:val="ED42545D3E612540A099E35CCBECFED55"/>
    <w:rsid w:val="0054238C"/>
    <w:rPr>
      <w:rFonts w:eastAsia="Times" w:cs="Calibri (Body)"/>
      <w:color w:val="000000" w:themeColor="text1"/>
    </w:rPr>
  </w:style>
  <w:style w:type="paragraph" w:customStyle="1" w:styleId="59F47C69DF64844CB1DBB3B0466B73125">
    <w:name w:val="59F47C69DF64844CB1DBB3B0466B73125"/>
    <w:rsid w:val="0054238C"/>
    <w:rPr>
      <w:rFonts w:eastAsia="Times" w:cs="Calibri (Body)"/>
      <w:color w:val="000000" w:themeColor="text1"/>
    </w:rPr>
  </w:style>
  <w:style w:type="paragraph" w:customStyle="1" w:styleId="DA230D639CC945B5B4F977B339A506665">
    <w:name w:val="DA230D639CC945B5B4F977B339A506665"/>
    <w:rsid w:val="0054238C"/>
    <w:rPr>
      <w:rFonts w:eastAsia="Times" w:cs="Calibri (Body)"/>
      <w:color w:val="000000" w:themeColor="text1"/>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BA64A02CAC3F764D974B102CCBE080CD5">
    <w:name w:val="BA64A02CAC3F764D974B102CCBE080CD5"/>
    <w:rsid w:val="0054238C"/>
    <w:pPr>
      <w:ind w:left="720"/>
      <w:contextualSpacing/>
    </w:pPr>
    <w:rPr>
      <w:rFonts w:eastAsia="Times" w:cs="Calibri (Body)"/>
      <w:color w:val="000000" w:themeColor="text1"/>
    </w:rPr>
  </w:style>
  <w:style w:type="paragraph" w:customStyle="1" w:styleId="174FF9DDB326436CBBF209A4E846C4555">
    <w:name w:val="174FF9DDB326436CBBF209A4E846C4555"/>
    <w:rsid w:val="0054238C"/>
    <w:pPr>
      <w:ind w:left="720"/>
      <w:contextualSpacing/>
    </w:pPr>
    <w:rPr>
      <w:rFonts w:eastAsia="Times" w:cs="Calibri (Body)"/>
      <w:color w:val="000000" w:themeColor="text1"/>
    </w:rPr>
  </w:style>
  <w:style w:type="paragraph" w:customStyle="1" w:styleId="CC26871413AF9243AF4034C5BA7F3A385">
    <w:name w:val="CC26871413AF9243AF4034C5BA7F3A385"/>
    <w:rsid w:val="0054238C"/>
    <w:pPr>
      <w:ind w:left="720"/>
      <w:contextualSpacing/>
    </w:pPr>
    <w:rPr>
      <w:rFonts w:eastAsia="Times" w:cs="Calibri (Body)"/>
      <w:color w:val="000000" w:themeColor="text1"/>
    </w:rPr>
  </w:style>
  <w:style w:type="paragraph" w:customStyle="1" w:styleId="B01347F9C431734082D700ADBD60CE5C5">
    <w:name w:val="B01347F9C431734082D700ADBD60CE5C5"/>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03EE3379A1BA445699EF6C14FCB2397A5">
    <w:name w:val="03EE3379A1BA445699EF6C14FCB2397A5"/>
    <w:rsid w:val="0054238C"/>
    <w:pPr>
      <w:ind w:left="720"/>
      <w:contextualSpacing/>
    </w:pPr>
    <w:rPr>
      <w:rFonts w:eastAsia="Times" w:cs="Calibri (Body)"/>
      <w:color w:val="000000" w:themeColor="text1"/>
    </w:rPr>
  </w:style>
  <w:style w:type="paragraph" w:customStyle="1" w:styleId="8B43F7D2A7D2418FA8D6DC848A78EECB5">
    <w:name w:val="8B43F7D2A7D2418FA8D6DC848A78EECB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E8A37383A177F94A9426E4124A0D1F685">
    <w:name w:val="E8A37383A177F94A9426E4124A0D1F685"/>
    <w:rsid w:val="0054238C"/>
    <w:pPr>
      <w:ind w:left="720"/>
      <w:contextualSpacing/>
    </w:pPr>
    <w:rPr>
      <w:rFonts w:eastAsia="Times" w:cs="Calibri (Body)"/>
      <w:color w:val="000000" w:themeColor="text1"/>
    </w:rPr>
  </w:style>
  <w:style w:type="paragraph" w:customStyle="1" w:styleId="C58687ABA6B85E46980DA5895C64F3E35">
    <w:name w:val="C58687ABA6B85E46980DA5895C64F3E3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48E3176420874747B75BE7F0DA763C215">
    <w:name w:val="48E3176420874747B75BE7F0DA763C215"/>
    <w:rsid w:val="0054238C"/>
    <w:pPr>
      <w:ind w:left="720"/>
      <w:contextualSpacing/>
    </w:pPr>
    <w:rPr>
      <w:rFonts w:eastAsia="Times" w:cs="Calibri (Body)"/>
      <w:color w:val="000000" w:themeColor="text1"/>
    </w:rPr>
  </w:style>
  <w:style w:type="paragraph" w:customStyle="1" w:styleId="046AF88CEBB94847BB1BF1F04F72D2CA5">
    <w:name w:val="046AF88CEBB94847BB1BF1F04F72D2CA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 w:type="paragraph" w:customStyle="1" w:styleId="C759B202F388440E97FA0035A9B9EC602">
    <w:name w:val="C759B202F388440E97FA0035A9B9EC602"/>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 w:type="paragraph" w:customStyle="1" w:styleId="0AC51D83DE7E41B8A481D5113DFCEAEE">
    <w:name w:val="0AC51D83DE7E41B8A481D5113DFCEAEE"/>
    <w:rsid w:val="00287B01"/>
    <w:pPr>
      <w:spacing w:after="160" w:line="278" w:lineRule="auto"/>
    </w:pPr>
    <w:rPr>
      <w:kern w:val="2"/>
      <w14:ligatures w14:val="standardContextual"/>
    </w:rPr>
  </w:style>
  <w:style w:type="paragraph" w:customStyle="1" w:styleId="CD24863D98E94C73A04930CB50682BFC">
    <w:name w:val="CD24863D98E94C73A04930CB50682BFC"/>
    <w:rsid w:val="00287B01"/>
    <w:pPr>
      <w:spacing w:after="160" w:line="278" w:lineRule="auto"/>
    </w:pPr>
    <w:rPr>
      <w:kern w:val="2"/>
      <w14:ligatures w14:val="standardContextual"/>
    </w:rPr>
  </w:style>
  <w:style w:type="paragraph" w:customStyle="1" w:styleId="160A71F5310A4FC4BBA75BE5DFA3D2BF">
    <w:name w:val="160A71F5310A4FC4BBA75BE5DFA3D2BF"/>
    <w:rsid w:val="00287B01"/>
    <w:pPr>
      <w:spacing w:after="160" w:line="278" w:lineRule="auto"/>
    </w:pPr>
    <w:rPr>
      <w:kern w:val="2"/>
      <w14:ligatures w14:val="standardContextual"/>
    </w:rPr>
  </w:style>
  <w:style w:type="paragraph" w:customStyle="1" w:styleId="AEA64C3F3E0946DB97E553C8992FD58C">
    <w:name w:val="AEA64C3F3E0946DB97E553C8992FD58C"/>
    <w:rsid w:val="00287B01"/>
    <w:pPr>
      <w:spacing w:after="160" w:line="278" w:lineRule="auto"/>
    </w:pPr>
    <w:rPr>
      <w:kern w:val="2"/>
      <w14:ligatures w14:val="standardContextual"/>
    </w:rPr>
  </w:style>
  <w:style w:type="paragraph" w:customStyle="1" w:styleId="B1857D1A601D4652A72F83F49472E164">
    <w:name w:val="B1857D1A601D4652A72F83F49472E164"/>
    <w:rsid w:val="00BB5C5B"/>
    <w:pPr>
      <w:spacing w:after="160" w:line="278" w:lineRule="auto"/>
    </w:pPr>
    <w:rPr>
      <w:kern w:val="2"/>
      <w:lang w:val="en-IN" w:eastAsia="en-IN"/>
      <w14:ligatures w14:val="standardContextual"/>
    </w:rPr>
  </w:style>
  <w:style w:type="paragraph" w:customStyle="1" w:styleId="35B4525CB1E44CE5980101DD4CCC2C4B">
    <w:name w:val="35B4525CB1E44CE5980101DD4CCC2C4B"/>
    <w:rsid w:val="00BB5C5B"/>
    <w:pPr>
      <w:spacing w:after="160" w:line="278" w:lineRule="auto"/>
    </w:pPr>
    <w:rPr>
      <w:kern w:val="2"/>
      <w:lang w:val="en-IN" w:eastAsia="en-IN"/>
      <w14:ligatures w14:val="standardContextual"/>
    </w:rPr>
  </w:style>
  <w:style w:type="paragraph" w:customStyle="1" w:styleId="43D87D4C64E44F35A9CC5CE7D943A514">
    <w:name w:val="43D87D4C64E44F35A9CC5CE7D943A514"/>
    <w:rsid w:val="00BB5C5B"/>
    <w:pPr>
      <w:spacing w:after="160" w:line="278" w:lineRule="auto"/>
    </w:pPr>
    <w:rPr>
      <w:kern w:val="2"/>
      <w:lang w:val="en-IN" w:eastAsia="en-IN"/>
      <w14:ligatures w14:val="standardContextual"/>
    </w:rPr>
  </w:style>
  <w:style w:type="paragraph" w:customStyle="1" w:styleId="89ECE3C7B867490D8F83D970E4850B4B">
    <w:name w:val="89ECE3C7B867490D8F83D970E4850B4B"/>
    <w:rsid w:val="00BB5C5B"/>
    <w:pPr>
      <w:spacing w:after="160" w:line="278" w:lineRule="auto"/>
    </w:pPr>
    <w:rPr>
      <w:kern w:val="2"/>
      <w:lang w:val="en-IN" w:eastAsia="en-IN"/>
      <w14:ligatures w14:val="standardContextual"/>
    </w:rPr>
  </w:style>
  <w:style w:type="paragraph" w:customStyle="1" w:styleId="5F963B374C8A4F5A999FF1A9D8118BFC">
    <w:name w:val="5F963B374C8A4F5A999FF1A9D8118BFC"/>
    <w:rsid w:val="00BB5C5B"/>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AE42DD"/>
    <w:rPr>
      <w:rFonts w:eastAsia="Times" w:cs="Calibri (Body)"/>
      <w:color w:val="000000" w:themeColor="text1"/>
    </w:rPr>
  </w:style>
  <w:style w:type="paragraph" w:customStyle="1" w:styleId="59F47C69DF64844CB1DBB3B0466B7312">
    <w:name w:val="59F47C69DF64844CB1DBB3B0466B7312"/>
    <w:rsid w:val="00AE42DD"/>
    <w:rPr>
      <w:rFonts w:eastAsia="Times" w:cs="Calibri (Body)"/>
      <w:color w:val="000000" w:themeColor="text1"/>
    </w:rPr>
  </w:style>
  <w:style w:type="paragraph" w:customStyle="1" w:styleId="BB048746D6BD81428909D024E42FBF3F">
    <w:name w:val="BB048746D6BD81428909D024E42FBF3F"/>
    <w:rsid w:val="00AE42DD"/>
    <w:rPr>
      <w:rFonts w:eastAsia="Times" w:cs="Calibri (Body)"/>
      <w:color w:val="000000" w:themeColor="text1"/>
    </w:rPr>
  </w:style>
  <w:style w:type="paragraph" w:customStyle="1" w:styleId="2A50BCF205507E4AA16DA6F8BBB5CCFA">
    <w:name w:val="2A50BCF205507E4AA16DA6F8BBB5CCFA"/>
    <w:rsid w:val="00AE42DD"/>
    <w:rPr>
      <w:rFonts w:eastAsia="Times" w:cs="Calibri (Body)"/>
      <w:color w:val="000000" w:themeColor="text1"/>
    </w:rPr>
  </w:style>
  <w:style w:type="paragraph" w:customStyle="1" w:styleId="1B353BE30FA3E949A6A7E29DD5F9CA7C">
    <w:name w:val="1B353BE30FA3E949A6A7E29DD5F9CA7C"/>
    <w:rsid w:val="00AE42DD"/>
    <w:rPr>
      <w:rFonts w:eastAsia="Times" w:cs="Calibri (Body)"/>
      <w:color w:val="000000" w:themeColor="text1"/>
    </w:rPr>
  </w:style>
  <w:style w:type="paragraph" w:customStyle="1" w:styleId="337E7D2A29BC2847BE253001CC37ACE9">
    <w:name w:val="337E7D2A29BC2847BE253001CC37ACE9"/>
    <w:rsid w:val="00AE42DD"/>
    <w:rPr>
      <w:rFonts w:eastAsia="Times" w:cs="Calibri (Body)"/>
      <w:color w:val="000000" w:themeColor="text1"/>
    </w:rPr>
  </w:style>
  <w:style w:type="paragraph" w:customStyle="1" w:styleId="B9348AD095AC81449C592C2F0F676CB0">
    <w:name w:val="B9348AD095AC81449C592C2F0F676CB0"/>
    <w:rsid w:val="00AE42DD"/>
    <w:rPr>
      <w:rFonts w:eastAsia="Times" w:cs="Calibri (Body)"/>
      <w:color w:val="000000" w:themeColor="text1"/>
    </w:rPr>
  </w:style>
  <w:style w:type="paragraph" w:customStyle="1" w:styleId="8D0BC3EB8758784BB08FC591BF9EA44D">
    <w:name w:val="8D0BC3EB8758784BB08FC591BF9EA44D"/>
    <w:rsid w:val="00AE42DD"/>
    <w:rPr>
      <w:rFonts w:eastAsia="Times" w:cs="Calibri (Body)"/>
      <w:color w:val="000000" w:themeColor="text1"/>
    </w:rPr>
  </w:style>
  <w:style w:type="paragraph" w:customStyle="1" w:styleId="BA64A02CAC3F764D974B102CCBE080CD">
    <w:name w:val="BA64A02CAC3F764D974B102CCBE080CD"/>
    <w:rsid w:val="00AE42DD"/>
    <w:pPr>
      <w:ind w:left="720"/>
      <w:contextualSpacing/>
    </w:pPr>
    <w:rPr>
      <w:rFonts w:eastAsia="Times" w:cs="Calibri (Body)"/>
      <w:color w:val="000000" w:themeColor="text1"/>
    </w:rPr>
  </w:style>
  <w:style w:type="paragraph" w:customStyle="1" w:styleId="174FF9DDB326436CBBF209A4E846C455">
    <w:name w:val="174FF9DDB326436CBBF209A4E846C455"/>
    <w:rsid w:val="00AE42DD"/>
    <w:pPr>
      <w:ind w:left="720"/>
      <w:contextualSpacing/>
    </w:pPr>
    <w:rPr>
      <w:rFonts w:eastAsia="Times" w:cs="Calibri (Body)"/>
      <w:color w:val="000000" w:themeColor="text1"/>
    </w:rPr>
  </w:style>
  <w:style w:type="paragraph" w:customStyle="1" w:styleId="CC26871413AF9243AF4034C5BA7F3A38">
    <w:name w:val="CC26871413AF9243AF4034C5BA7F3A38"/>
    <w:rsid w:val="00AE42DD"/>
    <w:pPr>
      <w:ind w:left="720"/>
      <w:contextualSpacing/>
    </w:pPr>
    <w:rPr>
      <w:rFonts w:eastAsia="Times" w:cs="Calibri (Body)"/>
      <w:color w:val="000000" w:themeColor="text1"/>
    </w:rPr>
  </w:style>
  <w:style w:type="paragraph" w:customStyle="1" w:styleId="B01347F9C431734082D700ADBD60CE5C">
    <w:name w:val="B01347F9C431734082D700ADBD60CE5C"/>
    <w:rsid w:val="00AE42DD"/>
    <w:pPr>
      <w:ind w:left="720"/>
      <w:contextualSpacing/>
    </w:pPr>
    <w:rPr>
      <w:rFonts w:eastAsia="Times" w:cs="Calibri (Body)"/>
      <w:color w:val="000000" w:themeColor="text1"/>
    </w:rPr>
  </w:style>
  <w:style w:type="paragraph" w:customStyle="1" w:styleId="A81FA8D031154522A3945210687D8116">
    <w:name w:val="A81FA8D031154522A3945210687D8116"/>
    <w:rsid w:val="00AE42DD"/>
    <w:pPr>
      <w:ind w:left="720"/>
      <w:contextualSpacing/>
    </w:pPr>
    <w:rPr>
      <w:rFonts w:eastAsia="Times" w:cs="Calibri (Body)"/>
      <w:color w:val="000000" w:themeColor="text1"/>
    </w:rPr>
  </w:style>
  <w:style w:type="paragraph" w:customStyle="1" w:styleId="203FAB2D6D7C490DBE3BCCE371794D1D">
    <w:name w:val="203FAB2D6D7C490DBE3BCCE371794D1D"/>
    <w:rsid w:val="00AE42DD"/>
    <w:pPr>
      <w:ind w:left="720"/>
      <w:contextualSpacing/>
    </w:pPr>
    <w:rPr>
      <w:rFonts w:eastAsia="Times" w:cs="Calibri (Body)"/>
      <w:color w:val="000000" w:themeColor="text1"/>
    </w:rPr>
  </w:style>
  <w:style w:type="paragraph" w:customStyle="1" w:styleId="03EE3379A1BA445699EF6C14FCB2397A">
    <w:name w:val="03EE3379A1BA445699EF6C14FCB2397A"/>
    <w:rsid w:val="00AE42DD"/>
    <w:pPr>
      <w:ind w:left="720"/>
      <w:contextualSpacing/>
    </w:pPr>
    <w:rPr>
      <w:rFonts w:eastAsia="Times" w:cs="Calibri (Body)"/>
      <w:color w:val="000000" w:themeColor="text1"/>
    </w:rPr>
  </w:style>
  <w:style w:type="paragraph" w:customStyle="1" w:styleId="8B43F7D2A7D2418FA8D6DC848A78EECB">
    <w:name w:val="8B43F7D2A7D2418FA8D6DC848A78EECB"/>
    <w:rsid w:val="00AE42DD"/>
    <w:pPr>
      <w:ind w:left="720"/>
      <w:contextualSpacing/>
    </w:pPr>
    <w:rPr>
      <w:rFonts w:eastAsia="Times" w:cs="Calibri (Body)"/>
      <w:color w:val="000000" w:themeColor="text1"/>
    </w:rPr>
  </w:style>
  <w:style w:type="paragraph" w:customStyle="1" w:styleId="CF9F3A2530826D419E54CEF60DEF39E6">
    <w:name w:val="CF9F3A2530826D419E54CEF60DEF39E6"/>
    <w:rsid w:val="00AE42DD"/>
    <w:pPr>
      <w:ind w:left="720"/>
      <w:contextualSpacing/>
    </w:pPr>
    <w:rPr>
      <w:rFonts w:eastAsia="Times" w:cs="Calibri (Body)"/>
      <w:color w:val="000000" w:themeColor="text1"/>
    </w:rPr>
  </w:style>
  <w:style w:type="paragraph" w:customStyle="1" w:styleId="7EFAB539D92D134BA74BF41D437B3227">
    <w:name w:val="7EFAB539D92D134BA74BF41D437B3227"/>
    <w:rsid w:val="00AE42DD"/>
    <w:pPr>
      <w:ind w:left="720"/>
      <w:contextualSpacing/>
    </w:pPr>
    <w:rPr>
      <w:rFonts w:eastAsia="Times" w:cs="Calibri (Body)"/>
      <w:color w:val="000000" w:themeColor="text1"/>
    </w:rPr>
  </w:style>
  <w:style w:type="paragraph" w:customStyle="1" w:styleId="FA4302C47376B64EB37F5EF54228B8FA">
    <w:name w:val="FA4302C47376B64EB37F5EF54228B8FA"/>
    <w:rsid w:val="00AE42DD"/>
    <w:pPr>
      <w:ind w:left="720"/>
      <w:contextualSpacing/>
    </w:pPr>
    <w:rPr>
      <w:rFonts w:eastAsia="Times" w:cs="Calibri (Body)"/>
      <w:color w:val="000000" w:themeColor="text1"/>
    </w:rPr>
  </w:style>
  <w:style w:type="paragraph" w:customStyle="1" w:styleId="47D8E4CF72CC01468E7AA31A2CAAE059">
    <w:name w:val="47D8E4CF72CC01468E7AA31A2CAAE059"/>
    <w:rsid w:val="00AE42DD"/>
    <w:pPr>
      <w:ind w:left="720"/>
      <w:contextualSpacing/>
    </w:pPr>
    <w:rPr>
      <w:rFonts w:eastAsia="Times" w:cs="Calibri (Body)"/>
      <w:color w:val="000000" w:themeColor="text1"/>
    </w:rPr>
  </w:style>
  <w:style w:type="paragraph" w:customStyle="1" w:styleId="E8A37383A177F94A9426E4124A0D1F68">
    <w:name w:val="E8A37383A177F94A9426E4124A0D1F68"/>
    <w:rsid w:val="00AE42DD"/>
    <w:pPr>
      <w:ind w:left="720"/>
      <w:contextualSpacing/>
    </w:pPr>
    <w:rPr>
      <w:rFonts w:eastAsia="Times" w:cs="Calibri (Body)"/>
      <w:color w:val="000000" w:themeColor="text1"/>
    </w:rPr>
  </w:style>
  <w:style w:type="paragraph" w:customStyle="1" w:styleId="C58687ABA6B85E46980DA5895C64F3E3">
    <w:name w:val="C58687ABA6B85E46980DA5895C64F3E3"/>
    <w:rsid w:val="00AE42DD"/>
    <w:pPr>
      <w:ind w:left="720"/>
      <w:contextualSpacing/>
    </w:pPr>
    <w:rPr>
      <w:rFonts w:eastAsia="Times" w:cs="Calibri (Body)"/>
      <w:color w:val="000000" w:themeColor="text1"/>
    </w:rPr>
  </w:style>
  <w:style w:type="paragraph" w:customStyle="1" w:styleId="237DE9C4808C493F8DB9A918A729B5C4">
    <w:name w:val="237DE9C4808C493F8DB9A918A729B5C4"/>
    <w:rsid w:val="00AE42DD"/>
    <w:pPr>
      <w:ind w:left="720"/>
      <w:contextualSpacing/>
    </w:pPr>
    <w:rPr>
      <w:rFonts w:eastAsia="Times" w:cs="Calibri (Body)"/>
      <w:color w:val="000000" w:themeColor="text1"/>
    </w:rPr>
  </w:style>
  <w:style w:type="paragraph" w:customStyle="1" w:styleId="1ACF53D3930F4D08AA4ABE6964A754B8">
    <w:name w:val="1ACF53D3930F4D08AA4ABE6964A754B8"/>
    <w:rsid w:val="00AE42DD"/>
    <w:pPr>
      <w:ind w:left="720"/>
      <w:contextualSpacing/>
    </w:pPr>
    <w:rPr>
      <w:rFonts w:eastAsia="Times" w:cs="Calibri (Body)"/>
      <w:color w:val="000000" w:themeColor="text1"/>
    </w:rPr>
  </w:style>
  <w:style w:type="paragraph" w:customStyle="1" w:styleId="48E3176420874747B75BE7F0DA763C21">
    <w:name w:val="48E3176420874747B75BE7F0DA763C21"/>
    <w:rsid w:val="00AE42DD"/>
    <w:pPr>
      <w:ind w:left="720"/>
      <w:contextualSpacing/>
    </w:pPr>
    <w:rPr>
      <w:rFonts w:eastAsia="Times" w:cs="Calibri (Body)"/>
      <w:color w:val="000000" w:themeColor="text1"/>
    </w:rPr>
  </w:style>
  <w:style w:type="paragraph" w:customStyle="1" w:styleId="046AF88CEBB94847BB1BF1F04F72D2CA">
    <w:name w:val="046AF88CEBB94847BB1BF1F04F72D2CA"/>
    <w:rsid w:val="00AE42DD"/>
    <w:pPr>
      <w:ind w:left="720"/>
      <w:contextualSpacing/>
    </w:pPr>
    <w:rPr>
      <w:rFonts w:eastAsia="Times" w:cs="Calibri (Body)"/>
      <w:color w:val="000000" w:themeColor="text1"/>
    </w:rPr>
  </w:style>
  <w:style w:type="paragraph" w:customStyle="1" w:styleId="DC73D6CB02494B16B23B4DF65A32265B">
    <w:name w:val="DC73D6CB02494B16B23B4DF65A32265B"/>
    <w:rsid w:val="00AE42DD"/>
    <w:pPr>
      <w:ind w:left="720"/>
      <w:contextualSpacing/>
    </w:pPr>
    <w:rPr>
      <w:rFonts w:eastAsia="Times" w:cs="Calibri (Body)"/>
      <w:color w:val="000000" w:themeColor="text1"/>
    </w:rPr>
  </w:style>
  <w:style w:type="paragraph" w:customStyle="1" w:styleId="1568C5218DBC45DDAB9E28A2682A4011">
    <w:name w:val="1568C5218DBC45DDAB9E28A2682A4011"/>
    <w:rsid w:val="00AE42DD"/>
    <w:pPr>
      <w:ind w:left="720"/>
      <w:contextualSpacing/>
    </w:pPr>
    <w:rPr>
      <w:rFonts w:eastAsia="Times" w:cs="Calibri (Body)"/>
      <w:color w:val="000000" w:themeColor="text1"/>
    </w:rPr>
  </w:style>
  <w:style w:type="paragraph" w:customStyle="1" w:styleId="0AC51D83DE7E41B8A481D5113DFCEAEE1">
    <w:name w:val="0AC51D83DE7E41B8A481D5113DFCEAEE1"/>
    <w:rsid w:val="00AE42DD"/>
    <w:pPr>
      <w:ind w:left="720"/>
      <w:contextualSpacing/>
    </w:pPr>
    <w:rPr>
      <w:rFonts w:eastAsia="Times" w:cs="Calibri (Body)"/>
      <w:color w:val="000000" w:themeColor="text1"/>
    </w:rPr>
  </w:style>
  <w:style w:type="paragraph" w:customStyle="1" w:styleId="CD24863D98E94C73A04930CB50682BFC1">
    <w:name w:val="CD24863D98E94C73A04930CB50682BFC1"/>
    <w:rsid w:val="00AE42DD"/>
    <w:pPr>
      <w:ind w:left="720"/>
      <w:contextualSpacing/>
    </w:pPr>
    <w:rPr>
      <w:rFonts w:eastAsia="Times" w:cs="Calibri (Body)"/>
      <w:color w:val="000000" w:themeColor="text1"/>
    </w:rPr>
  </w:style>
  <w:style w:type="paragraph" w:customStyle="1" w:styleId="160A71F5310A4FC4BBA75BE5DFA3D2BF1">
    <w:name w:val="160A71F5310A4FC4BBA75BE5DFA3D2BF1"/>
    <w:rsid w:val="00AE42DD"/>
    <w:pPr>
      <w:ind w:left="720"/>
      <w:contextualSpacing/>
    </w:pPr>
    <w:rPr>
      <w:rFonts w:eastAsia="Times" w:cs="Calibri (Body)"/>
      <w:color w:val="000000" w:themeColor="text1"/>
    </w:rPr>
  </w:style>
  <w:style w:type="paragraph" w:customStyle="1" w:styleId="AEA64C3F3E0946DB97E553C8992FD58C1">
    <w:name w:val="AEA64C3F3E0946DB97E553C8992FD58C1"/>
    <w:rsid w:val="00AE42DD"/>
    <w:pPr>
      <w:ind w:left="720"/>
      <w:contextualSpacing/>
    </w:pPr>
    <w:rPr>
      <w:rFonts w:eastAsia="Times" w:cs="Calibri (Body)"/>
      <w:color w:val="000000" w:themeColor="text1"/>
    </w:rPr>
  </w:style>
  <w:style w:type="paragraph" w:customStyle="1" w:styleId="5F963B374C8A4F5A999FF1A9D8118BFC1">
    <w:name w:val="5F963B374C8A4F5A999FF1A9D8118BFC1"/>
    <w:rsid w:val="00AE42DD"/>
    <w:rPr>
      <w:rFonts w:eastAsia="Times" w:cs="Calibri (Body)"/>
      <w:color w:val="000000" w:themeColor="text1"/>
    </w:rPr>
  </w:style>
  <w:style w:type="paragraph" w:customStyle="1" w:styleId="FA3B8336382D449FA0A5B8AA3E36D9A2">
    <w:name w:val="FA3B8336382D449FA0A5B8AA3E36D9A2"/>
    <w:rsid w:val="00AE42DD"/>
    <w:pPr>
      <w:ind w:left="720"/>
      <w:contextualSpacing/>
    </w:pPr>
    <w:rPr>
      <w:rFonts w:eastAsia="Times" w:cs="Calibri (Body)"/>
      <w:color w:val="000000" w:themeColor="text1"/>
    </w:rPr>
  </w:style>
  <w:style w:type="paragraph" w:customStyle="1" w:styleId="03FB08F915BF433A8C4EE8448B185C62">
    <w:name w:val="03FB08F915BF433A8C4EE8448B185C62"/>
    <w:rsid w:val="00C863C5"/>
    <w:pPr>
      <w:spacing w:after="160" w:line="278" w:lineRule="auto"/>
    </w:pPr>
    <w:rPr>
      <w:kern w:val="2"/>
      <w:lang w:val="en-IN" w:eastAsia="en-IN"/>
      <w14:ligatures w14:val="standardContextual"/>
    </w:rPr>
  </w:style>
  <w:style w:type="paragraph" w:customStyle="1" w:styleId="5DA9282D5C95411FB80A881637CD848A">
    <w:name w:val="5DA9282D5C95411FB80A881637CD848A"/>
    <w:rsid w:val="00C863C5"/>
    <w:pPr>
      <w:spacing w:after="160" w:line="278" w:lineRule="auto"/>
    </w:pPr>
    <w:rPr>
      <w:kern w:val="2"/>
      <w:lang w:val="en-IN" w:eastAsia="en-IN"/>
      <w14:ligatures w14:val="standardContextual"/>
    </w:rPr>
  </w:style>
  <w:style w:type="paragraph" w:customStyle="1" w:styleId="C3C3BAC10F5C4E67824D0F9D0592E775">
    <w:name w:val="C3C3BAC10F5C4E67824D0F9D0592E775"/>
    <w:rsid w:val="00C863C5"/>
    <w:pPr>
      <w:spacing w:after="160" w:line="278" w:lineRule="auto"/>
    </w:pPr>
    <w:rPr>
      <w:kern w:val="2"/>
      <w:lang w:val="en-IN" w:eastAsia="en-IN"/>
      <w14:ligatures w14:val="standardContextual"/>
    </w:rPr>
  </w:style>
  <w:style w:type="paragraph" w:customStyle="1" w:styleId="7E7497A9BAB74A028E383F28AC37DCAF">
    <w:name w:val="7E7497A9BAB74A028E383F28AC37DCAF"/>
    <w:rsid w:val="00C863C5"/>
    <w:pPr>
      <w:spacing w:after="160" w:line="278" w:lineRule="auto"/>
    </w:pPr>
    <w:rPr>
      <w:kern w:val="2"/>
      <w:lang w:val="en-IN" w:eastAsia="en-IN"/>
      <w14:ligatures w14:val="standardContextual"/>
    </w:rPr>
  </w:style>
  <w:style w:type="paragraph" w:customStyle="1" w:styleId="79B1DA29D4804E18B89EBA46381F7EED">
    <w:name w:val="79B1DA29D4804E18B89EBA46381F7EED"/>
    <w:rsid w:val="00C863C5"/>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C863C5"/>
    <w:rPr>
      <w:rFonts w:eastAsia="Times" w:cs="Calibri (Body)"/>
      <w:color w:val="000000" w:themeColor="text1"/>
    </w:rPr>
  </w:style>
  <w:style w:type="paragraph" w:customStyle="1" w:styleId="59F47C69DF64844CB1DBB3B0466B73121">
    <w:name w:val="59F47C69DF64844CB1DBB3B0466B73121"/>
    <w:rsid w:val="00C863C5"/>
    <w:rPr>
      <w:rFonts w:eastAsia="Times" w:cs="Calibri (Body)"/>
      <w:color w:val="000000" w:themeColor="text1"/>
    </w:rPr>
  </w:style>
  <w:style w:type="paragraph" w:customStyle="1" w:styleId="BB048746D6BD81428909D024E42FBF3F1">
    <w:name w:val="BB048746D6BD81428909D024E42FBF3F1"/>
    <w:rsid w:val="00C863C5"/>
    <w:rPr>
      <w:rFonts w:eastAsia="Times" w:cs="Calibri (Body)"/>
      <w:color w:val="000000" w:themeColor="text1"/>
    </w:rPr>
  </w:style>
  <w:style w:type="paragraph" w:customStyle="1" w:styleId="2A50BCF205507E4AA16DA6F8BBB5CCFA1">
    <w:name w:val="2A50BCF205507E4AA16DA6F8BBB5CCFA1"/>
    <w:rsid w:val="00C863C5"/>
    <w:rPr>
      <w:rFonts w:eastAsia="Times" w:cs="Calibri (Body)"/>
      <w:color w:val="000000" w:themeColor="text1"/>
    </w:rPr>
  </w:style>
  <w:style w:type="paragraph" w:customStyle="1" w:styleId="1B353BE30FA3E949A6A7E29DD5F9CA7C1">
    <w:name w:val="1B353BE30FA3E949A6A7E29DD5F9CA7C1"/>
    <w:rsid w:val="00C863C5"/>
    <w:rPr>
      <w:rFonts w:eastAsia="Times" w:cs="Calibri (Body)"/>
      <w:color w:val="000000" w:themeColor="text1"/>
    </w:rPr>
  </w:style>
  <w:style w:type="paragraph" w:customStyle="1" w:styleId="337E7D2A29BC2847BE253001CC37ACE91">
    <w:name w:val="337E7D2A29BC2847BE253001CC37ACE91"/>
    <w:rsid w:val="00C863C5"/>
    <w:rPr>
      <w:rFonts w:eastAsia="Times" w:cs="Calibri (Body)"/>
      <w:color w:val="000000" w:themeColor="text1"/>
    </w:rPr>
  </w:style>
  <w:style w:type="paragraph" w:customStyle="1" w:styleId="B9348AD095AC81449C592C2F0F676CB01">
    <w:name w:val="B9348AD095AC81449C592C2F0F676CB01"/>
    <w:rsid w:val="00C863C5"/>
    <w:rPr>
      <w:rFonts w:eastAsia="Times" w:cs="Calibri (Body)"/>
      <w:color w:val="000000" w:themeColor="text1"/>
    </w:rPr>
  </w:style>
  <w:style w:type="paragraph" w:customStyle="1" w:styleId="8D0BC3EB8758784BB08FC591BF9EA44D1">
    <w:name w:val="8D0BC3EB8758784BB08FC591BF9EA44D1"/>
    <w:rsid w:val="00C863C5"/>
    <w:rPr>
      <w:rFonts w:eastAsia="Times" w:cs="Calibri (Body)"/>
      <w:color w:val="000000" w:themeColor="text1"/>
    </w:rPr>
  </w:style>
  <w:style w:type="paragraph" w:customStyle="1" w:styleId="BA64A02CAC3F764D974B102CCBE080CD1">
    <w:name w:val="BA64A02CAC3F764D974B102CCBE080CD1"/>
    <w:rsid w:val="00C863C5"/>
    <w:pPr>
      <w:ind w:left="720"/>
      <w:contextualSpacing/>
    </w:pPr>
    <w:rPr>
      <w:rFonts w:eastAsia="Times" w:cs="Calibri (Body)"/>
      <w:color w:val="000000" w:themeColor="text1"/>
    </w:rPr>
  </w:style>
  <w:style w:type="paragraph" w:customStyle="1" w:styleId="174FF9DDB326436CBBF209A4E846C4551">
    <w:name w:val="174FF9DDB326436CBBF209A4E846C4551"/>
    <w:rsid w:val="00C863C5"/>
    <w:pPr>
      <w:ind w:left="720"/>
      <w:contextualSpacing/>
    </w:pPr>
    <w:rPr>
      <w:rFonts w:eastAsia="Times" w:cs="Calibri (Body)"/>
      <w:color w:val="000000" w:themeColor="text1"/>
    </w:rPr>
  </w:style>
  <w:style w:type="paragraph" w:customStyle="1" w:styleId="CC26871413AF9243AF4034C5BA7F3A381">
    <w:name w:val="CC26871413AF9243AF4034C5BA7F3A381"/>
    <w:rsid w:val="00C863C5"/>
    <w:pPr>
      <w:ind w:left="720"/>
      <w:contextualSpacing/>
    </w:pPr>
    <w:rPr>
      <w:rFonts w:eastAsia="Times" w:cs="Calibri (Body)"/>
      <w:color w:val="000000" w:themeColor="text1"/>
    </w:rPr>
  </w:style>
  <w:style w:type="paragraph" w:customStyle="1" w:styleId="B01347F9C431734082D700ADBD60CE5C1">
    <w:name w:val="B01347F9C431734082D700ADBD60CE5C1"/>
    <w:rsid w:val="00C863C5"/>
    <w:pPr>
      <w:ind w:left="720"/>
      <w:contextualSpacing/>
    </w:pPr>
    <w:rPr>
      <w:rFonts w:eastAsia="Times" w:cs="Calibri (Body)"/>
      <w:color w:val="000000" w:themeColor="text1"/>
    </w:rPr>
  </w:style>
  <w:style w:type="paragraph" w:customStyle="1" w:styleId="A81FA8D031154522A3945210687D81161">
    <w:name w:val="A81FA8D031154522A3945210687D81161"/>
    <w:rsid w:val="00C863C5"/>
    <w:pPr>
      <w:ind w:left="720"/>
      <w:contextualSpacing/>
    </w:pPr>
    <w:rPr>
      <w:rFonts w:eastAsia="Times" w:cs="Calibri (Body)"/>
      <w:color w:val="000000" w:themeColor="text1"/>
    </w:rPr>
  </w:style>
  <w:style w:type="paragraph" w:customStyle="1" w:styleId="203FAB2D6D7C490DBE3BCCE371794D1D1">
    <w:name w:val="203FAB2D6D7C490DBE3BCCE371794D1D1"/>
    <w:rsid w:val="00C863C5"/>
    <w:pPr>
      <w:ind w:left="720"/>
      <w:contextualSpacing/>
    </w:pPr>
    <w:rPr>
      <w:rFonts w:eastAsia="Times" w:cs="Calibri (Body)"/>
      <w:color w:val="000000" w:themeColor="text1"/>
    </w:rPr>
  </w:style>
  <w:style w:type="paragraph" w:customStyle="1" w:styleId="03EE3379A1BA445699EF6C14FCB2397A1">
    <w:name w:val="03EE3379A1BA445699EF6C14FCB2397A1"/>
    <w:rsid w:val="00C863C5"/>
    <w:pPr>
      <w:ind w:left="720"/>
      <w:contextualSpacing/>
    </w:pPr>
    <w:rPr>
      <w:rFonts w:eastAsia="Times" w:cs="Calibri (Body)"/>
      <w:color w:val="000000" w:themeColor="text1"/>
    </w:rPr>
  </w:style>
  <w:style w:type="paragraph" w:customStyle="1" w:styleId="8B43F7D2A7D2418FA8D6DC848A78EECB1">
    <w:name w:val="8B43F7D2A7D2418FA8D6DC848A78EECB1"/>
    <w:rsid w:val="00C863C5"/>
    <w:pPr>
      <w:ind w:left="720"/>
      <w:contextualSpacing/>
    </w:pPr>
    <w:rPr>
      <w:rFonts w:eastAsia="Times" w:cs="Calibri (Body)"/>
      <w:color w:val="000000" w:themeColor="text1"/>
    </w:rPr>
  </w:style>
  <w:style w:type="paragraph" w:customStyle="1" w:styleId="CF9F3A2530826D419E54CEF60DEF39E61">
    <w:name w:val="CF9F3A2530826D419E54CEF60DEF39E61"/>
    <w:rsid w:val="00C863C5"/>
    <w:pPr>
      <w:ind w:left="720"/>
      <w:contextualSpacing/>
    </w:pPr>
    <w:rPr>
      <w:rFonts w:eastAsia="Times" w:cs="Calibri (Body)"/>
      <w:color w:val="000000" w:themeColor="text1"/>
    </w:rPr>
  </w:style>
  <w:style w:type="paragraph" w:customStyle="1" w:styleId="7EFAB539D92D134BA74BF41D437B32271">
    <w:name w:val="7EFAB539D92D134BA74BF41D437B32271"/>
    <w:rsid w:val="00C863C5"/>
    <w:pPr>
      <w:ind w:left="720"/>
      <w:contextualSpacing/>
    </w:pPr>
    <w:rPr>
      <w:rFonts w:eastAsia="Times" w:cs="Calibri (Body)"/>
      <w:color w:val="000000" w:themeColor="text1"/>
    </w:rPr>
  </w:style>
  <w:style w:type="paragraph" w:customStyle="1" w:styleId="FA4302C47376B64EB37F5EF54228B8FA1">
    <w:name w:val="FA4302C47376B64EB37F5EF54228B8FA1"/>
    <w:rsid w:val="00C863C5"/>
    <w:pPr>
      <w:ind w:left="720"/>
      <w:contextualSpacing/>
    </w:pPr>
    <w:rPr>
      <w:rFonts w:eastAsia="Times" w:cs="Calibri (Body)"/>
      <w:color w:val="000000" w:themeColor="text1"/>
    </w:rPr>
  </w:style>
  <w:style w:type="paragraph" w:customStyle="1" w:styleId="47D8E4CF72CC01468E7AA31A2CAAE0591">
    <w:name w:val="47D8E4CF72CC01468E7AA31A2CAAE0591"/>
    <w:rsid w:val="00C863C5"/>
    <w:pPr>
      <w:ind w:left="720"/>
      <w:contextualSpacing/>
    </w:pPr>
    <w:rPr>
      <w:rFonts w:eastAsia="Times" w:cs="Calibri (Body)"/>
      <w:color w:val="000000" w:themeColor="text1"/>
    </w:rPr>
  </w:style>
  <w:style w:type="paragraph" w:customStyle="1" w:styleId="E8A37383A177F94A9426E4124A0D1F681">
    <w:name w:val="E8A37383A177F94A9426E4124A0D1F681"/>
    <w:rsid w:val="00C863C5"/>
    <w:pPr>
      <w:ind w:left="720"/>
      <w:contextualSpacing/>
    </w:pPr>
    <w:rPr>
      <w:rFonts w:eastAsia="Times" w:cs="Calibri (Body)"/>
      <w:color w:val="000000" w:themeColor="text1"/>
    </w:rPr>
  </w:style>
  <w:style w:type="paragraph" w:customStyle="1" w:styleId="C58687ABA6B85E46980DA5895C64F3E31">
    <w:name w:val="C58687ABA6B85E46980DA5895C64F3E31"/>
    <w:rsid w:val="00C863C5"/>
    <w:pPr>
      <w:ind w:left="720"/>
      <w:contextualSpacing/>
    </w:pPr>
    <w:rPr>
      <w:rFonts w:eastAsia="Times" w:cs="Calibri (Body)"/>
      <w:color w:val="000000" w:themeColor="text1"/>
    </w:rPr>
  </w:style>
  <w:style w:type="paragraph" w:customStyle="1" w:styleId="237DE9C4808C493F8DB9A918A729B5C41">
    <w:name w:val="237DE9C4808C493F8DB9A918A729B5C41"/>
    <w:rsid w:val="00C863C5"/>
    <w:pPr>
      <w:ind w:left="720"/>
      <w:contextualSpacing/>
    </w:pPr>
    <w:rPr>
      <w:rFonts w:eastAsia="Times" w:cs="Calibri (Body)"/>
      <w:color w:val="000000" w:themeColor="text1"/>
    </w:rPr>
  </w:style>
  <w:style w:type="paragraph" w:customStyle="1" w:styleId="1ACF53D3930F4D08AA4ABE6964A754B81">
    <w:name w:val="1ACF53D3930F4D08AA4ABE6964A754B81"/>
    <w:rsid w:val="00C863C5"/>
    <w:pPr>
      <w:ind w:left="720"/>
      <w:contextualSpacing/>
    </w:pPr>
    <w:rPr>
      <w:rFonts w:eastAsia="Times" w:cs="Calibri (Body)"/>
      <w:color w:val="000000" w:themeColor="text1"/>
    </w:rPr>
  </w:style>
  <w:style w:type="paragraph" w:customStyle="1" w:styleId="48E3176420874747B75BE7F0DA763C211">
    <w:name w:val="48E3176420874747B75BE7F0DA763C211"/>
    <w:rsid w:val="00C863C5"/>
    <w:pPr>
      <w:ind w:left="720"/>
      <w:contextualSpacing/>
    </w:pPr>
    <w:rPr>
      <w:rFonts w:eastAsia="Times" w:cs="Calibri (Body)"/>
      <w:color w:val="000000" w:themeColor="text1"/>
    </w:rPr>
  </w:style>
  <w:style w:type="paragraph" w:customStyle="1" w:styleId="046AF88CEBB94847BB1BF1F04F72D2CA1">
    <w:name w:val="046AF88CEBB94847BB1BF1F04F72D2CA1"/>
    <w:rsid w:val="00C863C5"/>
    <w:pPr>
      <w:ind w:left="720"/>
      <w:contextualSpacing/>
    </w:pPr>
    <w:rPr>
      <w:rFonts w:eastAsia="Times" w:cs="Calibri (Body)"/>
      <w:color w:val="000000" w:themeColor="text1"/>
    </w:rPr>
  </w:style>
  <w:style w:type="paragraph" w:customStyle="1" w:styleId="DC73D6CB02494B16B23B4DF65A32265B1">
    <w:name w:val="DC73D6CB02494B16B23B4DF65A32265B1"/>
    <w:rsid w:val="00C863C5"/>
    <w:pPr>
      <w:ind w:left="720"/>
      <w:contextualSpacing/>
    </w:pPr>
    <w:rPr>
      <w:rFonts w:eastAsia="Times" w:cs="Calibri (Body)"/>
      <w:color w:val="000000" w:themeColor="text1"/>
    </w:rPr>
  </w:style>
  <w:style w:type="paragraph" w:customStyle="1" w:styleId="1568C5218DBC45DDAB9E28A2682A40111">
    <w:name w:val="1568C5218DBC45DDAB9E28A2682A40111"/>
    <w:rsid w:val="00C863C5"/>
    <w:pPr>
      <w:ind w:left="720"/>
      <w:contextualSpacing/>
    </w:pPr>
    <w:rPr>
      <w:rFonts w:eastAsia="Times" w:cs="Calibri (Body)"/>
      <w:color w:val="000000" w:themeColor="text1"/>
    </w:rPr>
  </w:style>
  <w:style w:type="paragraph" w:customStyle="1" w:styleId="03FB08F915BF433A8C4EE8448B185C621">
    <w:name w:val="03FB08F915BF433A8C4EE8448B185C621"/>
    <w:rsid w:val="00C863C5"/>
    <w:pPr>
      <w:ind w:left="720"/>
      <w:contextualSpacing/>
    </w:pPr>
    <w:rPr>
      <w:rFonts w:eastAsia="Times" w:cs="Calibri (Body)"/>
      <w:color w:val="000000" w:themeColor="text1"/>
    </w:rPr>
  </w:style>
  <w:style w:type="paragraph" w:customStyle="1" w:styleId="5DA9282D5C95411FB80A881637CD848A1">
    <w:name w:val="5DA9282D5C95411FB80A881637CD848A1"/>
    <w:rsid w:val="00C863C5"/>
    <w:pPr>
      <w:ind w:left="720"/>
      <w:contextualSpacing/>
    </w:pPr>
    <w:rPr>
      <w:rFonts w:eastAsia="Times" w:cs="Calibri (Body)"/>
      <w:color w:val="000000" w:themeColor="text1"/>
    </w:rPr>
  </w:style>
  <w:style w:type="paragraph" w:customStyle="1" w:styleId="C3C3BAC10F5C4E67824D0F9D0592E7751">
    <w:name w:val="C3C3BAC10F5C4E67824D0F9D0592E7751"/>
    <w:rsid w:val="00C863C5"/>
    <w:pPr>
      <w:ind w:left="720"/>
      <w:contextualSpacing/>
    </w:pPr>
    <w:rPr>
      <w:rFonts w:eastAsia="Times" w:cs="Calibri (Body)"/>
      <w:color w:val="000000" w:themeColor="text1"/>
    </w:rPr>
  </w:style>
  <w:style w:type="paragraph" w:customStyle="1" w:styleId="7E7497A9BAB74A028E383F28AC37DCAF1">
    <w:name w:val="7E7497A9BAB74A028E383F28AC37DCAF1"/>
    <w:rsid w:val="00C863C5"/>
    <w:pPr>
      <w:ind w:left="720"/>
      <w:contextualSpacing/>
    </w:pPr>
    <w:rPr>
      <w:rFonts w:eastAsia="Times" w:cs="Calibri (Body)"/>
      <w:color w:val="000000" w:themeColor="text1"/>
    </w:rPr>
  </w:style>
  <w:style w:type="paragraph" w:customStyle="1" w:styleId="FA3B8336382D449FA0A5B8AA3E36D9A21">
    <w:name w:val="FA3B8336382D449FA0A5B8AA3E36D9A21"/>
    <w:rsid w:val="00C863C5"/>
    <w:pPr>
      <w:ind w:left="720"/>
      <w:contextualSpacing/>
    </w:pPr>
    <w:rPr>
      <w:rFonts w:eastAsia="Times" w:cs="Calibri (Body)"/>
      <w:color w:val="000000" w:themeColor="text1"/>
    </w:rPr>
  </w:style>
  <w:style w:type="paragraph" w:customStyle="1" w:styleId="79B1DA29D4804E18B89EBA46381F7EED1">
    <w:name w:val="79B1DA29D4804E18B89EBA46381F7EED1"/>
    <w:rsid w:val="00C863C5"/>
    <w:pPr>
      <w:ind w:left="720"/>
      <w:contextualSpacing/>
    </w:pPr>
    <w:rPr>
      <w:rFonts w:eastAsia="Times" w:cs="Calibri (Body)"/>
      <w:color w:val="000000" w:themeColor="text1"/>
    </w:rPr>
  </w:style>
  <w:style w:type="paragraph" w:customStyle="1" w:styleId="B56283E9AB2B46A4810092DD1F2F4CB7">
    <w:name w:val="B56283E9AB2B46A4810092DD1F2F4CB7"/>
    <w:rsid w:val="0052179D"/>
    <w:pPr>
      <w:spacing w:after="160" w:line="278" w:lineRule="auto"/>
    </w:pPr>
    <w:rPr>
      <w:kern w:val="2"/>
      <w:lang w:val="en-IN" w:eastAsia="en-IN"/>
      <w14:ligatures w14:val="standardContextual"/>
    </w:rPr>
  </w:style>
  <w:style w:type="paragraph" w:customStyle="1" w:styleId="479614B9F9EF4A738CC2DB63786AF8BE">
    <w:name w:val="479614B9F9EF4A738CC2DB63786AF8BE"/>
    <w:rsid w:val="0052179D"/>
    <w:pPr>
      <w:spacing w:after="160" w:line="278" w:lineRule="auto"/>
    </w:pPr>
    <w:rPr>
      <w:kern w:val="2"/>
      <w:lang w:val="en-IN" w:eastAsia="en-IN"/>
      <w14:ligatures w14:val="standardContextual"/>
    </w:rPr>
  </w:style>
  <w:style w:type="paragraph" w:customStyle="1" w:styleId="BE262FE7CE1E44F2B62868B745F31D0F">
    <w:name w:val="BE262FE7CE1E44F2B62868B745F31D0F"/>
    <w:rsid w:val="0052179D"/>
    <w:pPr>
      <w:spacing w:after="160" w:line="278" w:lineRule="auto"/>
    </w:pPr>
    <w:rPr>
      <w:kern w:val="2"/>
      <w:lang w:val="en-IN" w:eastAsia="en-IN"/>
      <w14:ligatures w14:val="standardContextual"/>
    </w:rPr>
  </w:style>
  <w:style w:type="paragraph" w:customStyle="1" w:styleId="18F953D287AB4DB2A963FC3830DFB620">
    <w:name w:val="18F953D287AB4DB2A963FC3830DFB620"/>
    <w:rsid w:val="0052179D"/>
    <w:pPr>
      <w:spacing w:after="160" w:line="278" w:lineRule="auto"/>
    </w:pPr>
    <w:rPr>
      <w:kern w:val="2"/>
      <w:lang w:val="en-IN" w:eastAsia="en-IN"/>
      <w14:ligatures w14:val="standardContextual"/>
    </w:rPr>
  </w:style>
  <w:style w:type="paragraph" w:customStyle="1" w:styleId="621BA67483BF465081B6D12171B0E787">
    <w:name w:val="621BA67483BF465081B6D12171B0E787"/>
    <w:rsid w:val="0052179D"/>
    <w:pPr>
      <w:spacing w:after="160" w:line="278" w:lineRule="auto"/>
    </w:pPr>
    <w:rPr>
      <w:kern w:val="2"/>
      <w:lang w:val="en-IN" w:eastAsia="en-IN"/>
      <w14:ligatures w14:val="standardContextual"/>
    </w:rPr>
  </w:style>
  <w:style w:type="paragraph" w:customStyle="1" w:styleId="012DC791DAEB45F0B562CD800A6E087F">
    <w:name w:val="012DC791DAEB45F0B562CD800A6E087F"/>
    <w:rsid w:val="0052179D"/>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TotalTime>
  <Pages>11</Pages>
  <Words>2690</Words>
  <Characters>14208</Characters>
  <Application>Microsoft Office Word</Application>
  <DocSecurity>0</DocSecurity>
  <Lines>338</Lines>
  <Paragraphs>19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70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10</cp:revision>
  <dcterms:created xsi:type="dcterms:W3CDTF">2025-01-20T00:16:00Z</dcterms:created>
  <dcterms:modified xsi:type="dcterms:W3CDTF">2025-05-06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